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EA5F0" w14:textId="7B5A10EE" w:rsidR="00706717" w:rsidRPr="00522077" w:rsidRDefault="00706717" w:rsidP="00706717">
      <w:pPr>
        <w:rPr>
          <w:rFonts w:ascii="Aptos" w:hAnsi="Aptos"/>
          <w:b/>
          <w:bCs/>
        </w:rPr>
      </w:pPr>
      <w:r w:rsidRPr="00522077">
        <w:rPr>
          <w:rFonts w:ascii="Aptos" w:hAnsi="Aptos"/>
          <w:noProof/>
        </w:rPr>
        <w:drawing>
          <wp:anchor distT="0" distB="0" distL="114300" distR="114300" simplePos="0" relativeHeight="251658240" behindDoc="0" locked="0" layoutInCell="1" allowOverlap="1" wp14:anchorId="6E887950" wp14:editId="04A2E156">
            <wp:simplePos x="0" y="0"/>
            <wp:positionH relativeFrom="margin">
              <wp:posOffset>-215075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1205252982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0B19F" w14:textId="3957B9AE" w:rsidR="00706717" w:rsidRPr="00522077" w:rsidRDefault="00706717" w:rsidP="00E430AC">
      <w:pPr>
        <w:pStyle w:val="Title"/>
        <w:tabs>
          <w:tab w:val="left" w:pos="10065"/>
          <w:tab w:val="left" w:pos="10206"/>
        </w:tabs>
        <w:spacing w:before="720"/>
        <w:ind w:left="0" w:right="57"/>
        <w:jc w:val="right"/>
        <w:rPr>
          <w:rFonts w:ascii="Aptos" w:hAnsi="Aptos"/>
        </w:rPr>
      </w:pPr>
      <w:r w:rsidRPr="00522077">
        <w:rPr>
          <w:rFonts w:ascii="Aptos" w:hAnsi="Aptos"/>
        </w:rPr>
        <w:t>Application</w:t>
      </w:r>
      <w:r w:rsidRPr="00522077">
        <w:rPr>
          <w:rFonts w:ascii="Aptos" w:hAnsi="Aptos"/>
          <w:spacing w:val="-5"/>
        </w:rPr>
        <w:t xml:space="preserve"> </w:t>
      </w:r>
      <w:r w:rsidRPr="00522077">
        <w:rPr>
          <w:rFonts w:ascii="Aptos" w:hAnsi="Aptos"/>
        </w:rPr>
        <w:t>to</w:t>
      </w:r>
      <w:r w:rsidRPr="00522077">
        <w:rPr>
          <w:rFonts w:ascii="Aptos" w:hAnsi="Aptos"/>
          <w:spacing w:val="-4"/>
        </w:rPr>
        <w:t xml:space="preserve"> </w:t>
      </w:r>
      <w:r w:rsidRPr="00522077">
        <w:rPr>
          <w:rFonts w:ascii="Aptos" w:hAnsi="Aptos"/>
        </w:rPr>
        <w:t>Extend</w:t>
      </w:r>
      <w:r w:rsidRPr="00522077">
        <w:rPr>
          <w:rFonts w:ascii="Aptos" w:hAnsi="Aptos"/>
          <w:spacing w:val="-2"/>
        </w:rPr>
        <w:t xml:space="preserve"> </w:t>
      </w:r>
      <w:r w:rsidR="00607FA0" w:rsidRPr="00522077">
        <w:rPr>
          <w:rFonts w:ascii="Aptos" w:hAnsi="Aptos"/>
          <w:spacing w:val="-2"/>
        </w:rPr>
        <w:t>Milestone 5 – Thesis Submission</w:t>
      </w:r>
    </w:p>
    <w:p w14:paraId="41697E1C" w14:textId="00D85D0B" w:rsidR="00614287" w:rsidRPr="00522077" w:rsidRDefault="00706717" w:rsidP="00E430AC">
      <w:pPr>
        <w:ind w:right="57"/>
        <w:jc w:val="right"/>
        <w:rPr>
          <w:rFonts w:ascii="Aptos" w:hAnsi="Aptos"/>
          <w:b/>
          <w:bCs/>
        </w:rPr>
      </w:pPr>
      <w:proofErr w:type="gramStart"/>
      <w:r w:rsidRPr="00522077">
        <w:rPr>
          <w:rFonts w:ascii="Aptos" w:hAnsi="Aptos"/>
          <w:b/>
          <w:sz w:val="24"/>
        </w:rPr>
        <w:t>Masters</w:t>
      </w:r>
      <w:proofErr w:type="gramEnd"/>
      <w:r w:rsidRPr="00522077">
        <w:rPr>
          <w:rFonts w:ascii="Aptos" w:hAnsi="Aptos"/>
          <w:b/>
          <w:spacing w:val="-1"/>
          <w:sz w:val="24"/>
        </w:rPr>
        <w:t xml:space="preserve"> </w:t>
      </w:r>
      <w:proofErr w:type="gramStart"/>
      <w:r w:rsidRPr="00522077">
        <w:rPr>
          <w:rFonts w:ascii="Aptos" w:hAnsi="Aptos"/>
          <w:b/>
          <w:sz w:val="24"/>
        </w:rPr>
        <w:t>by</w:t>
      </w:r>
      <w:proofErr w:type="gramEnd"/>
      <w:r w:rsidRPr="00522077">
        <w:rPr>
          <w:rFonts w:ascii="Aptos" w:hAnsi="Aptos"/>
          <w:b/>
          <w:spacing w:val="-3"/>
          <w:sz w:val="24"/>
        </w:rPr>
        <w:t xml:space="preserve"> </w:t>
      </w:r>
      <w:r w:rsidRPr="00522077">
        <w:rPr>
          <w:rFonts w:ascii="Aptos" w:hAnsi="Aptos"/>
          <w:b/>
          <w:sz w:val="24"/>
        </w:rPr>
        <w:t>Research</w:t>
      </w:r>
      <w:r w:rsidRPr="00522077">
        <w:rPr>
          <w:rFonts w:ascii="Aptos" w:hAnsi="Aptos"/>
          <w:b/>
          <w:spacing w:val="-4"/>
          <w:sz w:val="24"/>
        </w:rPr>
        <w:t xml:space="preserve"> </w:t>
      </w:r>
      <w:r w:rsidRPr="00522077">
        <w:rPr>
          <w:rFonts w:ascii="Aptos" w:hAnsi="Aptos"/>
          <w:b/>
          <w:sz w:val="24"/>
        </w:rPr>
        <w:t>and</w:t>
      </w:r>
      <w:r w:rsidRPr="00522077">
        <w:rPr>
          <w:rFonts w:ascii="Aptos" w:hAnsi="Aptos"/>
          <w:b/>
          <w:spacing w:val="-2"/>
          <w:sz w:val="24"/>
        </w:rPr>
        <w:t xml:space="preserve"> </w:t>
      </w:r>
      <w:r w:rsidRPr="00522077">
        <w:rPr>
          <w:rFonts w:ascii="Aptos" w:hAnsi="Aptos"/>
          <w:b/>
          <w:sz w:val="24"/>
        </w:rPr>
        <w:t xml:space="preserve">Doctoral </w:t>
      </w:r>
      <w:r w:rsidRPr="00522077">
        <w:rPr>
          <w:rFonts w:ascii="Aptos" w:hAnsi="Aptos"/>
          <w:b/>
          <w:spacing w:val="-2"/>
          <w:sz w:val="24"/>
        </w:rPr>
        <w:t>Degrees</w:t>
      </w:r>
      <w:r w:rsidRPr="00522077">
        <w:rPr>
          <w:rFonts w:ascii="Aptos" w:hAnsi="Aptos"/>
          <w:noProof/>
        </w:rPr>
        <w:t xml:space="preserve"> </w:t>
      </w:r>
    </w:p>
    <w:p w14:paraId="69EF4906" w14:textId="77777777" w:rsidR="00013446" w:rsidRPr="00522077" w:rsidRDefault="00013446" w:rsidP="00E430AC">
      <w:pPr>
        <w:ind w:right="57"/>
        <w:jc w:val="right"/>
        <w:rPr>
          <w:rFonts w:ascii="Aptos" w:hAnsi="Aptos"/>
          <w:b/>
          <w:bCs/>
          <w:sz w:val="20"/>
          <w:szCs w:val="20"/>
        </w:rPr>
      </w:pPr>
    </w:p>
    <w:p w14:paraId="2EE6D7A7" w14:textId="77777777" w:rsidR="00A75472" w:rsidRPr="00522077" w:rsidRDefault="00A75472" w:rsidP="00F1140F">
      <w:pPr>
        <w:ind w:right="57"/>
        <w:rPr>
          <w:rFonts w:ascii="Aptos" w:hAnsi="Aptos"/>
          <w:sz w:val="20"/>
          <w:szCs w:val="20"/>
        </w:rPr>
      </w:pPr>
    </w:p>
    <w:p w14:paraId="1BD14DA3" w14:textId="6EC85D10" w:rsidR="00013446" w:rsidRPr="00522077" w:rsidRDefault="00013446" w:rsidP="00F1140F">
      <w:pPr>
        <w:ind w:right="57"/>
        <w:rPr>
          <w:rFonts w:ascii="Aptos" w:hAnsi="Aptos"/>
          <w:sz w:val="20"/>
          <w:szCs w:val="20"/>
        </w:rPr>
      </w:pPr>
      <w:r w:rsidRPr="00522077">
        <w:rPr>
          <w:rFonts w:ascii="Aptos" w:hAnsi="Aptos"/>
          <w:sz w:val="20"/>
          <w:szCs w:val="20"/>
        </w:rPr>
        <w:t xml:space="preserve">This form </w:t>
      </w:r>
      <w:r w:rsidR="000B6556" w:rsidRPr="00522077">
        <w:rPr>
          <w:rFonts w:ascii="Aptos" w:hAnsi="Aptos"/>
          <w:sz w:val="20"/>
          <w:szCs w:val="20"/>
        </w:rPr>
        <w:t xml:space="preserve">includes Progression Plan details (Section B) and </w:t>
      </w:r>
      <w:r w:rsidR="005F2DBC" w:rsidRPr="00522077">
        <w:rPr>
          <w:rFonts w:ascii="Aptos" w:hAnsi="Aptos"/>
          <w:sz w:val="20"/>
          <w:szCs w:val="20"/>
        </w:rPr>
        <w:t xml:space="preserve">must </w:t>
      </w:r>
      <w:r w:rsidRPr="00522077">
        <w:rPr>
          <w:rFonts w:ascii="Aptos" w:hAnsi="Aptos"/>
          <w:sz w:val="20"/>
          <w:szCs w:val="20"/>
        </w:rPr>
        <w:t>be completed for extensions to candidature</w:t>
      </w:r>
      <w:r w:rsidR="00EA332A" w:rsidRPr="00522077">
        <w:rPr>
          <w:rFonts w:ascii="Aptos" w:hAnsi="Aptos"/>
          <w:sz w:val="20"/>
          <w:szCs w:val="20"/>
        </w:rPr>
        <w:t>.</w:t>
      </w:r>
    </w:p>
    <w:p w14:paraId="685D3CB8" w14:textId="2A0F8AC8" w:rsidR="009714A9" w:rsidRPr="00522077" w:rsidRDefault="00013446" w:rsidP="00F1140F">
      <w:pPr>
        <w:ind w:right="57"/>
        <w:rPr>
          <w:rFonts w:ascii="Aptos" w:hAnsi="Aptos"/>
          <w:b/>
          <w:bCs/>
          <w:sz w:val="20"/>
          <w:szCs w:val="20"/>
        </w:rPr>
      </w:pPr>
      <w:r w:rsidRPr="00522077">
        <w:rPr>
          <w:rFonts w:ascii="Aptos" w:hAnsi="Aptos"/>
          <w:b/>
          <w:bCs/>
          <w:sz w:val="20"/>
          <w:szCs w:val="20"/>
        </w:rPr>
        <w:t xml:space="preserve">Please return the approved form to </w:t>
      </w:r>
      <w:hyperlink r:id="rId12" w:history="1">
        <w:r w:rsidR="006D2448" w:rsidRPr="00522077">
          <w:rPr>
            <w:rStyle w:val="Hyperlink"/>
            <w:rFonts w:ascii="Aptos" w:hAnsi="Aptos"/>
            <w:b/>
            <w:bCs/>
            <w:sz w:val="20"/>
            <w:szCs w:val="20"/>
          </w:rPr>
          <w:t>researchassessments@ecu.edu.au</w:t>
        </w:r>
      </w:hyperlink>
      <w:r w:rsidR="00324504" w:rsidRPr="00522077">
        <w:rPr>
          <w:rFonts w:ascii="Aptos" w:hAnsi="Aptos"/>
        </w:rPr>
        <w:t>.</w:t>
      </w:r>
    </w:p>
    <w:p w14:paraId="3EC38B6B" w14:textId="77777777" w:rsidR="00A75472" w:rsidRPr="00522077" w:rsidRDefault="00A75472" w:rsidP="00A75472">
      <w:pPr>
        <w:ind w:right="252"/>
        <w:rPr>
          <w:rFonts w:ascii="Aptos" w:hAnsi="Aptos"/>
          <w:b/>
          <w:bCs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7"/>
        <w:gridCol w:w="1271"/>
        <w:gridCol w:w="287"/>
        <w:gridCol w:w="850"/>
        <w:gridCol w:w="2698"/>
        <w:gridCol w:w="2383"/>
        <w:gridCol w:w="30"/>
      </w:tblGrid>
      <w:tr w:rsidR="00EE40B6" w:rsidRPr="00522077" w14:paraId="3EDDAF1F" w14:textId="77777777">
        <w:trPr>
          <w:trHeight w:val="566"/>
          <w:jc w:val="center"/>
        </w:trPr>
        <w:tc>
          <w:tcPr>
            <w:tcW w:w="10206" w:type="dxa"/>
            <w:gridSpan w:val="7"/>
            <w:tcBorders>
              <w:bottom w:val="single" w:sz="2" w:space="0" w:color="BBBBBB"/>
            </w:tcBorders>
            <w:vAlign w:val="center"/>
          </w:tcPr>
          <w:p w14:paraId="1EE1288F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522077">
              <w:rPr>
                <w:rFonts w:ascii="Aptos" w:hAnsi="Aptos"/>
                <w:b/>
                <w:sz w:val="24"/>
              </w:rPr>
              <w:t>SECTION</w:t>
            </w:r>
            <w:r w:rsidRPr="00522077">
              <w:rPr>
                <w:rFonts w:ascii="Aptos" w:hAnsi="Aptos"/>
                <w:b/>
                <w:spacing w:val="-1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A:</w:t>
            </w:r>
            <w:r w:rsidRPr="00522077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TO</w:t>
            </w:r>
            <w:r w:rsidRPr="00522077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E</w:t>
            </w:r>
            <w:r w:rsidRPr="00522077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COMPLETED</w:t>
            </w:r>
            <w:r w:rsidRPr="00522077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Y</w:t>
            </w:r>
            <w:r w:rsidRPr="00522077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>CANDIDATE</w:t>
            </w:r>
          </w:p>
        </w:tc>
      </w:tr>
      <w:tr w:rsidR="00EE40B6" w:rsidRPr="00522077" w14:paraId="2C6FB7E1" w14:textId="77777777" w:rsidTr="00C83C61">
        <w:trPr>
          <w:trHeight w:val="498"/>
          <w:jc w:val="center"/>
        </w:trPr>
        <w:tc>
          <w:tcPr>
            <w:tcW w:w="2689" w:type="dxa"/>
            <w:tcBorders>
              <w:top w:val="single" w:sz="2" w:space="0" w:color="BBBBBB"/>
            </w:tcBorders>
            <w:vAlign w:val="center"/>
          </w:tcPr>
          <w:p w14:paraId="59940271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Candidate Given Name(s)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823261380"/>
            <w:placeholder>
              <w:docPart w:val="3174B5BCD3CA4E6482BB89D060BFFF29"/>
            </w:placeholder>
            <w:showingPlcHdr/>
            <w:text/>
          </w:sdtPr>
          <w:sdtEndPr/>
          <w:sdtContent>
            <w:tc>
              <w:tcPr>
                <w:tcW w:w="2409" w:type="dxa"/>
                <w:gridSpan w:val="3"/>
                <w:tcBorders>
                  <w:top w:val="single" w:sz="2" w:space="0" w:color="BBBBBB"/>
                </w:tcBorders>
                <w:vAlign w:val="center"/>
              </w:tcPr>
              <w:p w14:paraId="1E2E7C26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2694" w:type="dxa"/>
            <w:tcBorders>
              <w:top w:val="single" w:sz="2" w:space="0" w:color="BBBBBB"/>
            </w:tcBorders>
            <w:vAlign w:val="center"/>
          </w:tcPr>
          <w:p w14:paraId="785D8223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Family Nam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497151591"/>
            <w:placeholder>
              <w:docPart w:val="1AE25661598A490586EAE1BFCFC52E55"/>
            </w:placeholder>
            <w:showingPlcHdr/>
            <w:text/>
          </w:sdtPr>
          <w:sdtEndPr/>
          <w:sdtContent>
            <w:tc>
              <w:tcPr>
                <w:tcW w:w="2414" w:type="dxa"/>
                <w:gridSpan w:val="2"/>
                <w:tcBorders>
                  <w:top w:val="single" w:sz="2" w:space="0" w:color="BBBBBB"/>
                </w:tcBorders>
                <w:vAlign w:val="center"/>
              </w:tcPr>
              <w:p w14:paraId="36566BBB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EE40B6" w:rsidRPr="00522077" w14:paraId="7CBCEEEA" w14:textId="77777777" w:rsidTr="00C83C61">
        <w:trPr>
          <w:trHeight w:val="498"/>
          <w:jc w:val="center"/>
        </w:trPr>
        <w:tc>
          <w:tcPr>
            <w:tcW w:w="2689" w:type="dxa"/>
            <w:vAlign w:val="center"/>
          </w:tcPr>
          <w:p w14:paraId="54EE0F80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582363113"/>
            <w:placeholder>
              <w:docPart w:val="E9475320062745F4BF086F7608205E0F"/>
            </w:placeholder>
            <w:showingPlcHdr/>
            <w:text/>
          </w:sdtPr>
          <w:sdtEndPr/>
          <w:sdtContent>
            <w:tc>
              <w:tcPr>
                <w:tcW w:w="2409" w:type="dxa"/>
                <w:gridSpan w:val="3"/>
                <w:vAlign w:val="center"/>
              </w:tcPr>
              <w:p w14:paraId="4BD57665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2694" w:type="dxa"/>
            <w:vAlign w:val="center"/>
          </w:tcPr>
          <w:p w14:paraId="572BD2D0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School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58789502"/>
            <w:placeholder>
              <w:docPart w:val="ED4705CAF5E244A3B43275890C9C87E2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EndPr/>
          <w:sdtContent>
            <w:tc>
              <w:tcPr>
                <w:tcW w:w="2414" w:type="dxa"/>
                <w:gridSpan w:val="2"/>
                <w:vAlign w:val="center"/>
              </w:tcPr>
              <w:p w14:paraId="47435266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83C61" w:rsidRPr="00522077" w14:paraId="342712C3" w14:textId="77777777" w:rsidTr="002009A0">
        <w:trPr>
          <w:trHeight w:val="498"/>
          <w:jc w:val="center"/>
        </w:trPr>
        <w:tc>
          <w:tcPr>
            <w:tcW w:w="2686" w:type="dxa"/>
            <w:vAlign w:val="center"/>
          </w:tcPr>
          <w:p w14:paraId="5F7A78A6" w14:textId="77777777" w:rsidR="00C83C61" w:rsidRPr="00522077" w:rsidRDefault="00C83C61" w:rsidP="0044323A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Course Level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561239030"/>
            <w:placeholder>
              <w:docPart w:val="5ED2D423064B40B2BA82505CC423DE45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EndPr/>
          <w:sdtContent>
            <w:tc>
              <w:tcPr>
                <w:tcW w:w="2406" w:type="dxa"/>
                <w:gridSpan w:val="3"/>
                <w:vAlign w:val="center"/>
              </w:tcPr>
              <w:p w14:paraId="7873653F" w14:textId="77777777" w:rsidR="00C83C61" w:rsidRPr="00522077" w:rsidRDefault="00C83C61" w:rsidP="0044323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700" w:type="dxa"/>
            <w:vAlign w:val="center"/>
          </w:tcPr>
          <w:p w14:paraId="7E002622" w14:textId="77777777" w:rsidR="00C83C61" w:rsidRPr="00522077" w:rsidRDefault="00C83C61" w:rsidP="0044323A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Enrolment typ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337544146"/>
            <w:placeholder>
              <w:docPart w:val="E3B90FD5342A48E39EF828C2BE34BB66"/>
            </w:placeholder>
            <w:showingPlcHdr/>
            <w:dropDownList>
              <w:listItem w:value="Choose an item."/>
              <w:listItem w:displayText="Full Time" w:value="Full Time"/>
              <w:listItem w:displayText="Part Time" w:value="Part Time"/>
            </w:dropDownList>
          </w:sdtPr>
          <w:sdtEndPr/>
          <w:sdtContent>
            <w:tc>
              <w:tcPr>
                <w:tcW w:w="2384" w:type="dxa"/>
                <w:tcBorders>
                  <w:right w:val="single" w:sz="4" w:space="0" w:color="FFFFFF" w:themeColor="background1"/>
                </w:tcBorders>
                <w:vAlign w:val="center"/>
              </w:tcPr>
              <w:p w14:paraId="66C3D71E" w14:textId="13A1C0E1" w:rsidR="00C83C61" w:rsidRPr="00522077" w:rsidRDefault="00B46A37" w:rsidP="0044323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30" w:type="dxa"/>
            <w:tcBorders>
              <w:left w:val="single" w:sz="4" w:space="0" w:color="FFFFFF" w:themeColor="background1"/>
            </w:tcBorders>
            <w:vAlign w:val="center"/>
          </w:tcPr>
          <w:p w14:paraId="022081FA" w14:textId="2F1C771A" w:rsidR="00C83C61" w:rsidRPr="00522077" w:rsidRDefault="00C83C61" w:rsidP="003A7B57">
            <w:pPr>
              <w:pStyle w:val="TableParagraph"/>
              <w:ind w:right="57"/>
              <w:rPr>
                <w:rFonts w:ascii="Aptos" w:hAnsi="Aptos"/>
                <w:spacing w:val="-1"/>
                <w:sz w:val="20"/>
                <w:szCs w:val="20"/>
              </w:rPr>
            </w:pPr>
          </w:p>
        </w:tc>
      </w:tr>
      <w:tr w:rsidR="00C83C61" w:rsidRPr="00522077" w14:paraId="68562767" w14:textId="77777777" w:rsidTr="002009A0">
        <w:trPr>
          <w:trHeight w:val="498"/>
          <w:jc w:val="center"/>
        </w:trPr>
        <w:tc>
          <w:tcPr>
            <w:tcW w:w="5092" w:type="dxa"/>
            <w:gridSpan w:val="4"/>
            <w:vAlign w:val="center"/>
          </w:tcPr>
          <w:p w14:paraId="5A078C7F" w14:textId="77777777" w:rsidR="00C83C61" w:rsidRPr="00522077" w:rsidRDefault="00C83C61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International Student Visa Expiry 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983568064"/>
            <w:placeholder>
              <w:docPart w:val="424E701D91014D99BCA7DE7195C361C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5114" w:type="dxa"/>
                <w:gridSpan w:val="3"/>
                <w:vAlign w:val="center"/>
              </w:tcPr>
              <w:p w14:paraId="6EA5C3D1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C83C61" w:rsidRPr="00522077" w14:paraId="0F9241B6" w14:textId="77777777" w:rsidTr="002009A0">
        <w:trPr>
          <w:trHeight w:val="498"/>
          <w:jc w:val="center"/>
        </w:trPr>
        <w:tc>
          <w:tcPr>
            <w:tcW w:w="2686" w:type="dxa"/>
            <w:vAlign w:val="center"/>
          </w:tcPr>
          <w:p w14:paraId="4C328BA2" w14:textId="77777777" w:rsidR="00C83C61" w:rsidRPr="00522077" w:rsidRDefault="00C83C61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Number of previous extensions to Milestone 5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147393109"/>
            <w:placeholder>
              <w:docPart w:val="295686EF74414939A9591DFE76FBEEDF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EndPr/>
          <w:sdtContent>
            <w:tc>
              <w:tcPr>
                <w:tcW w:w="2406" w:type="dxa"/>
                <w:gridSpan w:val="3"/>
                <w:vAlign w:val="center"/>
              </w:tcPr>
              <w:p w14:paraId="4A23B14C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700" w:type="dxa"/>
            <w:vAlign w:val="center"/>
          </w:tcPr>
          <w:p w14:paraId="56559C94" w14:textId="77777777" w:rsidR="00C83C61" w:rsidRPr="00522077" w:rsidRDefault="00C83C61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Total number of previous extensions to all milestones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825348185"/>
            <w:placeholder>
              <w:docPart w:val="837FA00FDC6749A69088A2CBB9B5E0B5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EndPr/>
          <w:sdtContent>
            <w:tc>
              <w:tcPr>
                <w:tcW w:w="2414" w:type="dxa"/>
                <w:gridSpan w:val="2"/>
                <w:tcBorders>
                  <w:right w:val="single" w:sz="4" w:space="0" w:color="BDBDBD"/>
                </w:tcBorders>
                <w:vAlign w:val="center"/>
              </w:tcPr>
              <w:p w14:paraId="2D64D027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83C61" w:rsidRPr="00522077" w14:paraId="060A82BB" w14:textId="77777777" w:rsidTr="002009A0">
        <w:trPr>
          <w:trHeight w:val="498"/>
          <w:jc w:val="center"/>
        </w:trPr>
        <w:tc>
          <w:tcPr>
            <w:tcW w:w="5092" w:type="dxa"/>
            <w:gridSpan w:val="4"/>
            <w:tcBorders>
              <w:right w:val="single" w:sz="4" w:space="0" w:color="BDBDBD"/>
            </w:tcBorders>
            <w:vAlign w:val="center"/>
          </w:tcPr>
          <w:p w14:paraId="78EF98EA" w14:textId="77777777" w:rsidR="00C83C61" w:rsidRPr="00522077" w:rsidRDefault="00C83C61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Duration of extension (maximum of 6 months):</w:t>
            </w:r>
          </w:p>
        </w:tc>
        <w:tc>
          <w:tcPr>
            <w:tcW w:w="5114" w:type="dxa"/>
            <w:gridSpan w:val="3"/>
            <w:tcBorders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382467117"/>
              <w:placeholder>
                <w:docPart w:val="EEEFFFFFFEF140C083B7453C2FDA1E73"/>
              </w:placeholder>
              <w:showingPlcHdr/>
              <w:comboBox>
                <w:listItem w:value="Choose an item."/>
                <w:listItem w:displayText="2 months" w:value="2 months"/>
                <w:listItem w:displayText="4 months" w:value="4 months"/>
                <w:listItem w:displayText="6 months" w:value="6 months"/>
                <w:listItem w:displayText="Other, please specify" w:value="Other, please specify"/>
              </w:comboBox>
            </w:sdtPr>
            <w:sdtEndPr/>
            <w:sdtContent>
              <w:p w14:paraId="1ACA32E2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sdtContent>
          </w:sdt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21225624"/>
              <w:placeholder>
                <w:docPart w:val="071E7D6F6F8E44008ED91674098A321F"/>
              </w:placeholder>
              <w:showingPlcHdr/>
              <w:text/>
            </w:sdtPr>
            <w:sdtEndPr/>
            <w:sdtContent>
              <w:p w14:paraId="5A0ED4E7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Other, please specify here.</w:t>
                </w:r>
              </w:p>
            </w:sdtContent>
          </w:sdt>
        </w:tc>
      </w:tr>
      <w:tr w:rsidR="00C83C61" w:rsidRPr="00522077" w14:paraId="54F55971" w14:textId="77777777" w:rsidTr="002009A0">
        <w:trPr>
          <w:trHeight w:val="843"/>
          <w:jc w:val="center"/>
        </w:trPr>
        <w:tc>
          <w:tcPr>
            <w:tcW w:w="4248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DBDBD"/>
            </w:tcBorders>
            <w:vAlign w:val="center"/>
          </w:tcPr>
          <w:p w14:paraId="5C45E71F" w14:textId="1830D64E" w:rsidR="00C83C61" w:rsidRPr="00522077" w:rsidRDefault="003A7B57" w:rsidP="001947C3">
            <w:pPr>
              <w:pStyle w:val="TableParagraph"/>
              <w:spacing w:line="266" w:lineRule="auto"/>
              <w:ind w:left="57" w:right="170"/>
              <w:jc w:val="both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I am a scholarship recipient and want to be considered for a scholarship extension (maximum of 6 months)</w:t>
            </w:r>
            <w:r w:rsidR="002009A0" w:rsidRPr="00522077">
              <w:rPr>
                <w:rFonts w:ascii="Aptos" w:hAnsi="Aptos"/>
                <w:spacing w:val="-1"/>
                <w:sz w:val="20"/>
                <w:szCs w:val="20"/>
              </w:rPr>
              <w:t>.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859235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BBBBBB"/>
                  <w:left w:val="single" w:sz="4" w:space="0" w:color="BBBBBB"/>
                  <w:bottom w:val="single" w:sz="4" w:space="0" w:color="BBBBBB"/>
                  <w:right w:val="single" w:sz="4" w:space="0" w:color="BDBDBD"/>
                </w:tcBorders>
                <w:vAlign w:val="center"/>
              </w:tcPr>
              <w:p w14:paraId="00C06A08" w14:textId="226DE21E" w:rsidR="00C83C61" w:rsidRPr="00522077" w:rsidRDefault="003A7B57" w:rsidP="003A7B57">
                <w:pPr>
                  <w:pStyle w:val="TableParagraph"/>
                  <w:spacing w:line="266" w:lineRule="auto"/>
                  <w:ind w:left="57" w:right="57"/>
                  <w:jc w:val="center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700" w:type="dxa"/>
            <w:tcBorders>
              <w:top w:val="single" w:sz="4" w:space="0" w:color="BBBBBB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70B0593E" w14:textId="2D5568FB" w:rsidR="00C83C61" w:rsidRPr="00522077" w:rsidRDefault="003A7B57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Extension of Scholarship Tenure Revised End Date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587957518"/>
            <w:placeholder>
              <w:docPart w:val="FD31D4AEFE4448E09819F8FE8222508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14" w:type="dxa"/>
                <w:gridSpan w:val="2"/>
                <w:tcBorders>
                  <w:top w:val="single" w:sz="4" w:space="0" w:color="BBBBBB"/>
                  <w:left w:val="single" w:sz="4" w:space="0" w:color="BDBDBD"/>
                  <w:bottom w:val="single" w:sz="4" w:space="0" w:color="BDBDBD"/>
                  <w:right w:val="single" w:sz="4" w:space="0" w:color="BDBDBD"/>
                </w:tcBorders>
                <w:vAlign w:val="center"/>
              </w:tcPr>
              <w:p w14:paraId="385CA366" w14:textId="089FB2C5" w:rsidR="00C83C61" w:rsidRPr="00522077" w:rsidRDefault="003A7B57" w:rsidP="003A7B57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C83C61" w:rsidRPr="00522077" w14:paraId="6267D261" w14:textId="77777777" w:rsidTr="0044323A">
        <w:trPr>
          <w:trHeight w:val="1701"/>
          <w:jc w:val="center"/>
        </w:trPr>
        <w:tc>
          <w:tcPr>
            <w:tcW w:w="10206" w:type="dxa"/>
            <w:gridSpan w:val="7"/>
          </w:tcPr>
          <w:p w14:paraId="65639DEA" w14:textId="77777777" w:rsidR="00C83C61" w:rsidRPr="00522077" w:rsidRDefault="00C83C61" w:rsidP="0044323A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522077">
              <w:rPr>
                <w:rFonts w:ascii="Aptos" w:hAnsi="Aptos"/>
                <w:b/>
                <w:sz w:val="20"/>
                <w:szCs w:val="20"/>
              </w:rPr>
              <w:t>Please</w:t>
            </w:r>
            <w:r w:rsidRPr="00522077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outline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reasons</w:t>
            </w:r>
            <w:r w:rsidRPr="0052207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why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research</w:t>
            </w:r>
            <w:r w:rsidRPr="0052207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has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been</w:t>
            </w:r>
            <w:r w:rsidRPr="0052207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delayed. </w:t>
            </w:r>
          </w:p>
          <w:sdt>
            <w:sdtPr>
              <w:rPr>
                <w:rFonts w:ascii="Aptos" w:hAnsi="Aptos"/>
                <w:sz w:val="20"/>
                <w:szCs w:val="20"/>
              </w:rPr>
              <w:id w:val="546337868"/>
              <w:placeholder>
                <w:docPart w:val="042419B2F3C248CD8D990F22F03E530E"/>
              </w:placeholder>
              <w:showingPlcHdr/>
              <w:text/>
            </w:sdtPr>
            <w:sdtEndPr/>
            <w:sdtContent>
              <w:p w14:paraId="39ADFA4B" w14:textId="77777777" w:rsidR="00C83C61" w:rsidRPr="00522077" w:rsidRDefault="00C83C61" w:rsidP="0044323A">
                <w:pPr>
                  <w:pStyle w:val="TableParagraph"/>
                  <w:ind w:left="57" w:right="57"/>
                  <w:rPr>
                    <w:rFonts w:ascii="Aptos" w:hAnsi="Aptos"/>
                    <w:b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C83C61" w:rsidRPr="00522077" w14:paraId="2E1D0B98" w14:textId="77777777" w:rsidTr="00AB1941">
        <w:trPr>
          <w:trHeight w:val="682"/>
          <w:jc w:val="center"/>
        </w:trPr>
        <w:tc>
          <w:tcPr>
            <w:tcW w:w="10206" w:type="dxa"/>
            <w:gridSpan w:val="7"/>
            <w:vAlign w:val="center"/>
          </w:tcPr>
          <w:p w14:paraId="43FEC9DA" w14:textId="77777777" w:rsidR="00C83C61" w:rsidRPr="00522077" w:rsidRDefault="00C83C61" w:rsidP="00AB1941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rPr>
                <w:rFonts w:ascii="Aptos" w:hAnsi="Aptos"/>
                <w:sz w:val="24"/>
                <w:szCs w:val="24"/>
              </w:rPr>
            </w:pPr>
            <w:r w:rsidRPr="00522077">
              <w:rPr>
                <w:rFonts w:ascii="Aptos" w:hAnsi="Aptos"/>
                <w:b/>
                <w:bCs/>
                <w:sz w:val="24"/>
                <w:szCs w:val="24"/>
              </w:rPr>
              <w:t>International Candidates:</w:t>
            </w:r>
            <w:r w:rsidRPr="00522077">
              <w:rPr>
                <w:rFonts w:ascii="Aptos" w:hAnsi="Aptos"/>
                <w:sz w:val="24"/>
                <w:szCs w:val="24"/>
              </w:rPr>
              <w:t xml:space="preserve"> </w:t>
            </w:r>
          </w:p>
          <w:p w14:paraId="20927847" w14:textId="77777777" w:rsidR="00C83C61" w:rsidRPr="00522077" w:rsidRDefault="00C83C61" w:rsidP="00AB1941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rPr>
                <w:rFonts w:ascii="Aptos" w:hAnsi="Aptos"/>
                <w:b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I have discussed this application and its implications with a Student Success Officer in the Student Hub.</w:t>
            </w:r>
          </w:p>
        </w:tc>
      </w:tr>
      <w:tr w:rsidR="00FA77C3" w:rsidRPr="00522077" w14:paraId="3526840F" w14:textId="77777777" w:rsidTr="002009A0">
        <w:tblPrEx>
          <w:jc w:val="left"/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92"/>
        </w:trPr>
        <w:sdt>
          <w:sdtPr>
            <w:rPr>
              <w:rFonts w:ascii="Aptos" w:hAnsi="Aptos"/>
              <w:sz w:val="20"/>
              <w:szCs w:val="20"/>
            </w:rPr>
            <w:id w:val="-54472081"/>
            <w:placeholder>
              <w:docPart w:val="F9B7141AEE39485DA218F8A2CBC2C702"/>
            </w:placeholder>
            <w:showingPlcHdr/>
            <w:text/>
          </w:sdtPr>
          <w:sdtEndPr/>
          <w:sdtContent>
            <w:tc>
              <w:tcPr>
                <w:tcW w:w="3961" w:type="dxa"/>
                <w:gridSpan w:val="2"/>
                <w:vAlign w:val="center"/>
              </w:tcPr>
              <w:p w14:paraId="5FED736D" w14:textId="24488744" w:rsidR="00FA77C3" w:rsidRPr="00522077" w:rsidRDefault="00FA77C3" w:rsidP="0044323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</w:t>
                </w:r>
                <w:r w:rsidR="002009A0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</w:t>
                </w:r>
                <w:r w:rsidR="0023378A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ext</w:t>
                </w:r>
                <w:r w:rsidR="002009A0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</w:t>
                </w: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409264001"/>
            <w:showingPlcHdr/>
            <w:picture/>
          </w:sdtPr>
          <w:sdtEndPr/>
          <w:sdtContent>
            <w:tc>
              <w:tcPr>
                <w:tcW w:w="3831" w:type="dxa"/>
                <w:gridSpan w:val="3"/>
                <w:vAlign w:val="center"/>
              </w:tcPr>
              <w:p w14:paraId="33720A25" w14:textId="77777777" w:rsidR="00FA77C3" w:rsidRPr="00522077" w:rsidRDefault="00FA77C3" w:rsidP="0044323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02709B60" wp14:editId="7521EDA5">
                      <wp:extent cx="1800000" cy="457200"/>
                      <wp:effectExtent l="0" t="0" r="0" b="0"/>
                      <wp:docPr id="1332302811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33165869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609947299"/>
            <w:placeholder>
              <w:docPart w:val="4080E7B5F91143C2BC6770AB8C66DD6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14" w:type="dxa"/>
                <w:gridSpan w:val="2"/>
                <w:vAlign w:val="center"/>
              </w:tcPr>
              <w:p w14:paraId="38FBF659" w14:textId="77777777" w:rsidR="00FA77C3" w:rsidRPr="00522077" w:rsidRDefault="00FA77C3" w:rsidP="0044323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A77C3" w:rsidRPr="00522077" w14:paraId="04B081CF" w14:textId="77777777" w:rsidTr="001D0F7B">
        <w:tblPrEx>
          <w:jc w:val="left"/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</w:trPr>
        <w:tc>
          <w:tcPr>
            <w:tcW w:w="3961" w:type="dxa"/>
            <w:gridSpan w:val="2"/>
            <w:vAlign w:val="center"/>
          </w:tcPr>
          <w:p w14:paraId="21A4F11E" w14:textId="01047DCF" w:rsidR="00FA77C3" w:rsidRPr="00522077" w:rsidRDefault="00FA77C3" w:rsidP="0044323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TUDENT SUCCESS OFFICER</w:t>
            </w:r>
            <w:r w:rsidR="0023378A" w:rsidRPr="00522077">
              <w:rPr>
                <w:rFonts w:ascii="Aptos" w:hAnsi="Aptos"/>
                <w:sz w:val="20"/>
                <w:szCs w:val="20"/>
              </w:rPr>
              <w:t xml:space="preserve"> NAME</w:t>
            </w:r>
          </w:p>
        </w:tc>
        <w:tc>
          <w:tcPr>
            <w:tcW w:w="3831" w:type="dxa"/>
            <w:gridSpan w:val="3"/>
            <w:vAlign w:val="center"/>
          </w:tcPr>
          <w:p w14:paraId="4FC2D22E" w14:textId="77777777" w:rsidR="00FA77C3" w:rsidRPr="00522077" w:rsidRDefault="00FA77C3" w:rsidP="0044323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414" w:type="dxa"/>
            <w:gridSpan w:val="2"/>
            <w:vAlign w:val="center"/>
          </w:tcPr>
          <w:p w14:paraId="00061717" w14:textId="7485B83E" w:rsidR="00FA77C3" w:rsidRPr="00522077" w:rsidRDefault="00FA77C3" w:rsidP="0044323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 OF MEETING</w:t>
            </w:r>
          </w:p>
        </w:tc>
      </w:tr>
    </w:tbl>
    <w:p w14:paraId="571134BE" w14:textId="77777777" w:rsidR="002863D4" w:rsidRDefault="002863D4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909"/>
        <w:gridCol w:w="2622"/>
        <w:gridCol w:w="2557"/>
        <w:gridCol w:w="2556"/>
      </w:tblGrid>
      <w:tr w:rsidR="00D82C55" w:rsidRPr="00522077" w14:paraId="6DAAAA21" w14:textId="77777777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535343A5" w14:textId="77777777" w:rsidR="00D82C55" w:rsidRPr="00522077" w:rsidRDefault="00D82C55">
            <w:pPr>
              <w:pStyle w:val="TableParagraph"/>
              <w:ind w:left="57"/>
              <w:rPr>
                <w:rFonts w:ascii="Aptos" w:hAnsi="Aptos"/>
                <w:b/>
                <w:spacing w:val="-2"/>
                <w:sz w:val="24"/>
              </w:rPr>
            </w:pPr>
            <w:r w:rsidRPr="00522077">
              <w:rPr>
                <w:rFonts w:ascii="Aptos" w:hAnsi="Aptos"/>
                <w:b/>
                <w:sz w:val="24"/>
              </w:rPr>
              <w:t>SECTION</w:t>
            </w:r>
            <w:r w:rsidRPr="00522077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:</w:t>
            </w:r>
            <w:r w:rsidRPr="00522077">
              <w:rPr>
                <w:rFonts w:ascii="Aptos" w:hAnsi="Aptos"/>
                <w:b/>
                <w:spacing w:val="-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PROGRESSION</w:t>
            </w:r>
            <w:r w:rsidRPr="00522077">
              <w:rPr>
                <w:rFonts w:ascii="Aptos" w:hAnsi="Aptos"/>
                <w:b/>
                <w:spacing w:val="-3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PLAN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 xml:space="preserve"> DETAILS</w:t>
            </w:r>
          </w:p>
          <w:p w14:paraId="3C56EC0E" w14:textId="777EC907" w:rsidR="00D82C55" w:rsidRPr="00522077" w:rsidRDefault="006C23A1" w:rsidP="00326033">
            <w:pPr>
              <w:pStyle w:val="TableParagraph"/>
              <w:ind w:left="57" w:right="136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This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HDR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Progression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Plan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mus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b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mpleted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by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research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andidate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 xml:space="preserve">in consultation with their </w:t>
            </w:r>
            <w:r w:rsidR="009E48DA" w:rsidRPr="00522077">
              <w:rPr>
                <w:rFonts w:ascii="Aptos" w:hAnsi="Aptos"/>
                <w:sz w:val="20"/>
                <w:szCs w:val="20"/>
              </w:rPr>
              <w:t>P</w:t>
            </w:r>
            <w:r w:rsidRPr="00522077">
              <w:rPr>
                <w:rFonts w:ascii="Aptos" w:hAnsi="Aptos"/>
                <w:sz w:val="20"/>
                <w:szCs w:val="20"/>
              </w:rPr>
              <w:t xml:space="preserve">rincipal </w:t>
            </w:r>
            <w:r w:rsidR="009E48DA" w:rsidRPr="00522077">
              <w:rPr>
                <w:rFonts w:ascii="Aptos" w:hAnsi="Aptos"/>
                <w:sz w:val="20"/>
                <w:szCs w:val="20"/>
              </w:rPr>
              <w:t>S</w:t>
            </w:r>
            <w:r w:rsidRPr="00522077">
              <w:rPr>
                <w:rFonts w:ascii="Aptos" w:hAnsi="Aptos"/>
                <w:sz w:val="20"/>
                <w:szCs w:val="20"/>
              </w:rPr>
              <w:t>upervisor.</w:t>
            </w:r>
            <w:r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</w:t>
            </w:r>
            <w:r w:rsidR="00D82C55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As per the </w:t>
            </w:r>
            <w:hyperlink r:id="rId14" w:history="1">
              <w:r w:rsidR="00D82C55" w:rsidRPr="00522077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Milestones and Progression Plan guidelines</w:t>
              </w:r>
            </w:hyperlink>
            <w:r w:rsidR="00D82C55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>, a request to extend a milestone must be supported by a proposed progression plan</w:t>
            </w:r>
            <w:r w:rsidR="00E20784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that is for the </w:t>
            </w:r>
            <w:r w:rsidR="00E20784" w:rsidRPr="00522077">
              <w:rPr>
                <w:rFonts w:ascii="Aptos" w:hAnsi="Aptos"/>
                <w:b/>
                <w:spacing w:val="-2"/>
                <w:sz w:val="20"/>
                <w:szCs w:val="20"/>
              </w:rPr>
              <w:t>duration of the extension requested</w:t>
            </w:r>
            <w:r w:rsidR="00D82C55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</w:p>
        </w:tc>
      </w:tr>
      <w:tr w:rsidR="00D82C55" w:rsidRPr="00522077" w14:paraId="497480FE" w14:textId="77777777" w:rsidTr="00876DA5">
        <w:trPr>
          <w:trHeight w:val="454"/>
          <w:jc w:val="center"/>
        </w:trPr>
        <w:tc>
          <w:tcPr>
            <w:tcW w:w="7650" w:type="dxa"/>
            <w:gridSpan w:val="4"/>
            <w:vAlign w:val="center"/>
          </w:tcPr>
          <w:p w14:paraId="474D940C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z w:val="20"/>
              </w:rPr>
              <w:t>Goals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to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be</w:t>
            </w:r>
            <w:r w:rsidRPr="00522077">
              <w:rPr>
                <w:rFonts w:ascii="Aptos" w:hAnsi="Aptos"/>
                <w:b/>
                <w:spacing w:val="-4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achieved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during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this progression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0635651B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z w:val="20"/>
              </w:rPr>
              <w:t>Due</w:t>
            </w:r>
            <w:r w:rsidRPr="00522077">
              <w:rPr>
                <w:rFonts w:ascii="Aptos" w:hAnsi="Aptos"/>
                <w:b/>
                <w:spacing w:val="-1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>Date:</w:t>
            </w:r>
          </w:p>
        </w:tc>
      </w:tr>
      <w:tr w:rsidR="00D82C55" w:rsidRPr="00522077" w14:paraId="3D4CF495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1585755B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1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A2C5217EFBD647D5B896AC846E32192C"/>
              </w:placeholder>
              <w:showingPlcHdr/>
              <w:text/>
            </w:sdtPr>
            <w:sdtEndPr/>
            <w:sdtContent>
              <w:p w14:paraId="3BF3D8CF" w14:textId="55999C36" w:rsidR="00D82C55" w:rsidRPr="00522077" w:rsidRDefault="00AB194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575DF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2063366263"/>
            <w:placeholder>
              <w:docPart w:val="8870534C41B54019B8A445414C6F162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14D1523F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7850273F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4C4FCCB9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2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D1AAB0606B714C2D9379FF0B5E3D86E4"/>
              </w:placeholder>
              <w:showingPlcHdr/>
              <w:text/>
            </w:sdtPr>
            <w:sdtEndPr/>
            <w:sdtContent>
              <w:p w14:paraId="2C6DB1D2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971517296"/>
            <w:placeholder>
              <w:docPart w:val="6B02481241CA42D4B9858EC82CE1E7B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074B8C40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5A451006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35FE9E56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3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2D944860AEC54DF8B60266992FB6CC0B"/>
              </w:placeholder>
              <w:showingPlcHdr/>
              <w:text/>
            </w:sdtPr>
            <w:sdtEndPr/>
            <w:sdtContent>
              <w:p w14:paraId="040D2C3A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75109672"/>
            <w:placeholder>
              <w:docPart w:val="991B8D2A07CE45F8A1F83185725D5EE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08665E87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5B691824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26848BC0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lastRenderedPageBreak/>
              <w:t>4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FDDD7528158749DDB77BF6B78BA85214"/>
              </w:placeholder>
              <w:showingPlcHdr/>
              <w:text/>
            </w:sdtPr>
            <w:sdtEndPr/>
            <w:sdtContent>
              <w:p w14:paraId="45F208DC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133712953"/>
            <w:placeholder>
              <w:docPart w:val="CEC4A32B4EC64142B0E4E7561DC1414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714ABE07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07905868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69CFF1D2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5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0B063C65352E4E76BE24B253704B88DC"/>
              </w:placeholder>
              <w:showingPlcHdr/>
              <w:text/>
            </w:sdtPr>
            <w:sdtEndPr/>
            <w:sdtContent>
              <w:p w14:paraId="697CEFD6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970260690"/>
            <w:placeholder>
              <w:docPart w:val="30473FA7EF484E86BFC3D4AAB3AB977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7909C9D1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B123E4" w:rsidRPr="00522077" w14:paraId="4E67BA97" w14:textId="77777777">
        <w:trPr>
          <w:trHeight w:val="454"/>
          <w:jc w:val="center"/>
        </w:trPr>
        <w:tc>
          <w:tcPr>
            <w:tcW w:w="10206" w:type="dxa"/>
            <w:gridSpan w:val="5"/>
            <w:vAlign w:val="center"/>
          </w:tcPr>
          <w:p w14:paraId="12332038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z w:val="20"/>
              </w:rPr>
              <w:t>Dates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you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will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meet</w:t>
            </w:r>
            <w:r w:rsidRPr="00522077">
              <w:rPr>
                <w:rFonts w:ascii="Aptos" w:hAnsi="Aptos"/>
                <w:b/>
                <w:spacing w:val="-1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with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your</w:t>
            </w:r>
            <w:r w:rsidRPr="00522077">
              <w:rPr>
                <w:rFonts w:ascii="Aptos" w:hAnsi="Aptos"/>
                <w:b/>
                <w:spacing w:val="-1"/>
                <w:sz w:val="20"/>
              </w:rPr>
              <w:t xml:space="preserve"> </w:t>
            </w:r>
            <w:proofErr w:type="gramStart"/>
            <w:r w:rsidRPr="00522077">
              <w:rPr>
                <w:rFonts w:ascii="Aptos" w:hAnsi="Aptos"/>
                <w:b/>
                <w:spacing w:val="-2"/>
                <w:sz w:val="20"/>
              </w:rPr>
              <w:t>Supervisor</w:t>
            </w:r>
            <w:proofErr w:type="gramEnd"/>
            <w:r w:rsidRPr="00522077">
              <w:rPr>
                <w:rFonts w:ascii="Aptos" w:hAnsi="Aptos"/>
                <w:b/>
                <w:spacing w:val="-2"/>
                <w:sz w:val="20"/>
              </w:rPr>
              <w:t>(s):</w:t>
            </w:r>
          </w:p>
        </w:tc>
      </w:tr>
      <w:tr w:rsidR="00B123E4" w:rsidRPr="00522077" w14:paraId="346FD9BD" w14:textId="77777777" w:rsidTr="00876DA5">
        <w:trPr>
          <w:trHeight w:val="454"/>
          <w:jc w:val="center"/>
        </w:trPr>
        <w:tc>
          <w:tcPr>
            <w:tcW w:w="2471" w:type="dxa"/>
            <w:gridSpan w:val="2"/>
            <w:vAlign w:val="center"/>
          </w:tcPr>
          <w:p w14:paraId="7C6E202C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4"/>
                <w:sz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27D538B7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5"/>
                <w:sz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39ED7A5B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4"/>
                <w:sz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667BBF89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2"/>
                <w:sz w:val="20"/>
              </w:rPr>
              <w:t>Location</w:t>
            </w:r>
          </w:p>
        </w:tc>
      </w:tr>
      <w:tr w:rsidR="00B123E4" w:rsidRPr="00522077" w14:paraId="7BE53D0A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1008401848"/>
            <w:placeholder>
              <w:docPart w:val="179E4993377744E0BAE306C2AB09DAD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420101E0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A738A0FC4B6A48EA9EA6B68E2758DFD8"/>
              </w:placeholder>
              <w:showingPlcHdr/>
              <w:text/>
            </w:sdtPr>
            <w:sdtEndPr/>
            <w:sdtContent>
              <w:p w14:paraId="3BB1BC87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D40FF2C599FC4D3D9FD046947842CF4A"/>
              </w:placeholder>
              <w:showingPlcHdr/>
              <w:text/>
            </w:sdtPr>
            <w:sdtEndPr/>
            <w:sdtContent>
              <w:p w14:paraId="2C9A4BD4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27EB413764D24E0D8F4371F785669C20"/>
              </w:placeholder>
              <w:showingPlcHdr/>
              <w:text/>
            </w:sdtPr>
            <w:sdtEndPr/>
            <w:sdtContent>
              <w:p w14:paraId="365BD41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68975EC1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1471328221"/>
            <w:placeholder>
              <w:docPart w:val="3DE66F565C45468FB5D397DA881B12B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2463A70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E60C4A11831141C5806D05AC8856AB31"/>
              </w:placeholder>
              <w:showingPlcHdr/>
              <w:text/>
            </w:sdtPr>
            <w:sdtEndPr/>
            <w:sdtContent>
              <w:p w14:paraId="1E0BEE98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5084DA94DBB34F2F8B87463D3BBAB6D7"/>
              </w:placeholder>
              <w:showingPlcHdr/>
              <w:text/>
            </w:sdtPr>
            <w:sdtEndPr/>
            <w:sdtContent>
              <w:p w14:paraId="4ACD0D64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10D606A15E6B4CFB8FFD30B57AC8858F"/>
              </w:placeholder>
              <w:showingPlcHdr/>
              <w:text/>
            </w:sdtPr>
            <w:sdtEndPr/>
            <w:sdtContent>
              <w:p w14:paraId="37879CCE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627A8F8E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1061715645"/>
            <w:placeholder>
              <w:docPart w:val="EA56966EEDB44208991F34194502672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121AFCB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CC95BDBB32DA4C28BA6633B883496230"/>
              </w:placeholder>
              <w:showingPlcHdr/>
              <w:text/>
            </w:sdtPr>
            <w:sdtEndPr/>
            <w:sdtContent>
              <w:p w14:paraId="305EA458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8162CB8043714F29A3F0EBCF2776D718"/>
              </w:placeholder>
              <w:showingPlcHdr/>
              <w:text/>
            </w:sdtPr>
            <w:sdtEndPr/>
            <w:sdtContent>
              <w:p w14:paraId="39D39AF6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1AB66BA5DA414A62A2CC134B7FD26C08"/>
              </w:placeholder>
              <w:showingPlcHdr/>
              <w:text/>
            </w:sdtPr>
            <w:sdtEndPr/>
            <w:sdtContent>
              <w:p w14:paraId="05ECA4C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502B554F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2117023140"/>
            <w:placeholder>
              <w:docPart w:val="9E18FEEC571746FCB5C8E3FDC5422E3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12E220F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441C02158A394997BE5D60B068F692F5"/>
              </w:placeholder>
              <w:showingPlcHdr/>
              <w:text/>
            </w:sdtPr>
            <w:sdtEndPr/>
            <w:sdtContent>
              <w:p w14:paraId="081675A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734BC0E0619D4B3CA1A25F2C2F361094"/>
              </w:placeholder>
              <w:showingPlcHdr/>
              <w:text/>
            </w:sdtPr>
            <w:sdtEndPr/>
            <w:sdtContent>
              <w:p w14:paraId="60AD2332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731C6A4C21B249B68BA7327A54681771"/>
              </w:placeholder>
              <w:showingPlcHdr/>
              <w:text/>
            </w:sdtPr>
            <w:sdtEndPr/>
            <w:sdtContent>
              <w:p w14:paraId="6D2C1B97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0BB8F7E7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1621449483"/>
            <w:placeholder>
              <w:docPart w:val="DA9164EA027A4B3390A5E408E858C2F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29748F7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15346C5B219F421ABF2A56E3019FEE45"/>
              </w:placeholder>
              <w:showingPlcHdr/>
              <w:text/>
            </w:sdtPr>
            <w:sdtEndPr/>
            <w:sdtContent>
              <w:p w14:paraId="77AFB06C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68E1D365362D4619A10681DD68A4BA57"/>
              </w:placeholder>
              <w:showingPlcHdr/>
              <w:text/>
            </w:sdtPr>
            <w:sdtEndPr/>
            <w:sdtContent>
              <w:p w14:paraId="2A101F4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ECF425D988794A56AD3D7569B059D430"/>
              </w:placeholder>
              <w:showingPlcHdr/>
              <w:text/>
            </w:sdtPr>
            <w:sdtEndPr/>
            <w:sdtContent>
              <w:p w14:paraId="478D1DB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53EBB7E7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1012608364"/>
            <w:placeholder>
              <w:docPart w:val="0186805F01064F42AD2663753174603B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520B2246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B5375A78B873497D9628BFD51744F607"/>
              </w:placeholder>
              <w:showingPlcHdr/>
              <w:text/>
            </w:sdtPr>
            <w:sdtEndPr/>
            <w:sdtContent>
              <w:p w14:paraId="102EAA9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71AB2CF64D7A41449B79537CF7F7A765"/>
              </w:placeholder>
              <w:showingPlcHdr/>
              <w:text/>
            </w:sdtPr>
            <w:sdtEndPr/>
            <w:sdtContent>
              <w:p w14:paraId="6953A13F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E6CA5890381948C2AA6BDE86C3B04778"/>
              </w:placeholder>
              <w:showingPlcHdr/>
              <w:text/>
            </w:sdtPr>
            <w:sdtEndPr/>
            <w:sdtContent>
              <w:p w14:paraId="485DDCC8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04AB94E4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843478916"/>
            <w:placeholder>
              <w:docPart w:val="F7A89B79D2EF47FD8847FD2A0F58754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14FAEB3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044B63709A614CFA9FBBFE00EEDA2E05"/>
              </w:placeholder>
              <w:showingPlcHdr/>
              <w:text/>
            </w:sdtPr>
            <w:sdtEndPr/>
            <w:sdtContent>
              <w:p w14:paraId="791D7B35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21787F566FE444A38805F01481C44CCD"/>
              </w:placeholder>
              <w:showingPlcHdr/>
              <w:text/>
            </w:sdtPr>
            <w:sdtEndPr/>
            <w:sdtContent>
              <w:p w14:paraId="7B0C9A3C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6BF17BD888494A7BA2BE6E590B4E17AF"/>
              </w:placeholder>
              <w:showingPlcHdr/>
              <w:text/>
            </w:sdtPr>
            <w:sdtEndPr/>
            <w:sdtContent>
              <w:p w14:paraId="2D85E4E9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414EA44B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1573548581"/>
            <w:placeholder>
              <w:docPart w:val="1061A578A77B4857BF1BCBBF0673252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gridSpan w:val="2"/>
                <w:vAlign w:val="center"/>
              </w:tcPr>
              <w:p w14:paraId="457BA4E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153D861656D54A7E909C93007DA6DE78"/>
              </w:placeholder>
              <w:showingPlcHdr/>
              <w:text/>
            </w:sdtPr>
            <w:sdtEndPr/>
            <w:sdtContent>
              <w:p w14:paraId="3372F77C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8CD9072300AA47488F1A79062B45AA15"/>
              </w:placeholder>
              <w:showingPlcHdr/>
              <w:text/>
            </w:sdtPr>
            <w:sdtEndPr/>
            <w:sdtContent>
              <w:p w14:paraId="5C8D0C4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3EF82B07F75647DF8E93B735CAE64074"/>
              </w:placeholder>
              <w:showingPlcHdr/>
              <w:text/>
            </w:sdtPr>
            <w:sdtEndPr/>
            <w:sdtContent>
              <w:p w14:paraId="2A1D4E39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</w:tbl>
    <w:p w14:paraId="4066E697" w14:textId="77777777" w:rsidR="008F202A" w:rsidRPr="00522077" w:rsidRDefault="008F202A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3827"/>
        <w:gridCol w:w="1276"/>
        <w:gridCol w:w="2556"/>
      </w:tblGrid>
      <w:tr w:rsidR="00DD682F" w:rsidRPr="00522077" w14:paraId="07A730D0" w14:textId="77777777" w:rsidTr="009828E5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07A608AB" w14:textId="39527BBE" w:rsidR="00DD682F" w:rsidRPr="00522077" w:rsidRDefault="007254C5" w:rsidP="00180E16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rPr>
                <w:rFonts w:ascii="Aptos" w:hAnsi="Aptos"/>
                <w:sz w:val="18"/>
              </w:rPr>
            </w:pPr>
            <w:r w:rsidRPr="00522077">
              <w:rPr>
                <w:rFonts w:ascii="Aptos" w:hAnsi="Aptos"/>
                <w:b/>
                <w:sz w:val="24"/>
              </w:rPr>
              <w:t>SECTION C: CANDIDATE DECLARATION</w:t>
            </w:r>
          </w:p>
        </w:tc>
      </w:tr>
      <w:tr w:rsidR="00FE545C" w:rsidRPr="00522077" w14:paraId="1F48EAE1" w14:textId="77777777" w:rsidTr="0023378A">
        <w:trPr>
          <w:trHeight w:val="89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11E1D22E" w14:textId="20FDE4A4" w:rsidR="001730AA" w:rsidRPr="00522077" w:rsidRDefault="008B3865" w:rsidP="00524F07">
            <w:pPr>
              <w:pStyle w:val="TableParagraph"/>
              <w:tabs>
                <w:tab w:val="left" w:pos="440"/>
                <w:tab w:val="left" w:pos="441"/>
              </w:tabs>
              <w:spacing w:before="60" w:after="60"/>
              <w:ind w:left="57" w:right="284"/>
              <w:jc w:val="both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I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understand that the extension is from the current milestone due date. </w:t>
            </w:r>
            <w:r w:rsidR="00FE545C" w:rsidRPr="00522077">
              <w:rPr>
                <w:rFonts w:ascii="Aptos" w:hAnsi="Aptos"/>
                <w:sz w:val="20"/>
                <w:szCs w:val="20"/>
              </w:rPr>
              <w:t xml:space="preserve">I have </w:t>
            </w:r>
            <w:r w:rsidR="007254C5" w:rsidRPr="00522077">
              <w:rPr>
                <w:rFonts w:ascii="Aptos" w:hAnsi="Aptos"/>
                <w:sz w:val="20"/>
                <w:szCs w:val="20"/>
              </w:rPr>
              <w:t>completed Section B: Progression Plan Details</w:t>
            </w:r>
            <w:r w:rsidR="007F1720" w:rsidRPr="00522077">
              <w:rPr>
                <w:rFonts w:ascii="Aptos" w:hAnsi="Aptos"/>
                <w:sz w:val="20"/>
                <w:szCs w:val="20"/>
              </w:rPr>
              <w:t xml:space="preserve">, which has been </w:t>
            </w:r>
            <w:r w:rsidR="00FE545C" w:rsidRPr="00522077">
              <w:rPr>
                <w:rFonts w:ascii="Aptos" w:hAnsi="Aptos"/>
                <w:sz w:val="20"/>
                <w:szCs w:val="20"/>
              </w:rPr>
              <w:t>discussed and approved by my supervisor(s). I understand that if my extension is approved, and if I do not submit within the extension period, I will be excluded from the course.</w:t>
            </w:r>
          </w:p>
        </w:tc>
      </w:tr>
      <w:tr w:rsidR="00DD682F" w:rsidRPr="00522077" w14:paraId="646ADB1F" w14:textId="77777777" w:rsidTr="00E6653C">
        <w:trPr>
          <w:trHeight w:val="992"/>
          <w:jc w:val="center"/>
        </w:trPr>
        <w:tc>
          <w:tcPr>
            <w:tcW w:w="2547" w:type="dxa"/>
            <w:vAlign w:val="center"/>
          </w:tcPr>
          <w:p w14:paraId="340840E1" w14:textId="6B79F7BD" w:rsidR="00DD682F" w:rsidRPr="00522077" w:rsidRDefault="00ED5830" w:rsidP="00B123E4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CANDIDATE SIGNATUR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424543766"/>
            <w:showingPlcHdr/>
            <w:picture/>
          </w:sdtPr>
          <w:sdtEndPr/>
          <w:sdtContent>
            <w:tc>
              <w:tcPr>
                <w:tcW w:w="3827" w:type="dxa"/>
                <w:vAlign w:val="center"/>
              </w:tcPr>
              <w:p w14:paraId="3BADBCBF" w14:textId="265AF8D2" w:rsidR="00DD682F" w:rsidRPr="00522077" w:rsidRDefault="000F0206" w:rsidP="00180E16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284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4B35533F" wp14:editId="64980B4C">
                      <wp:extent cx="1800000" cy="4572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76" w:type="dxa"/>
            <w:vAlign w:val="center"/>
          </w:tcPr>
          <w:p w14:paraId="132ED065" w14:textId="53B5D917" w:rsidR="00DD682F" w:rsidRPr="00522077" w:rsidRDefault="00194B0C" w:rsidP="00B123E4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2099135862"/>
            <w:placeholder>
              <w:docPart w:val="97F90AC319344DDCB48D794A9B26FA4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05FD607A" w14:textId="7EC3B578" w:rsidR="00DD682F" w:rsidRPr="00522077" w:rsidRDefault="000F0206" w:rsidP="00180E16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466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747E39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</w:tbl>
    <w:p w14:paraId="6F0D702D" w14:textId="77777777" w:rsidR="0040083D" w:rsidRDefault="0040083D">
      <w:pPr>
        <w:rPr>
          <w:rFonts w:ascii="Aptos" w:hAnsi="Aptos"/>
        </w:rPr>
      </w:pPr>
      <w:bookmarkStart w:id="0" w:name="_Hlk122683550"/>
    </w:p>
    <w:tbl>
      <w:tblPr>
        <w:tblW w:w="10206" w:type="dxa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3"/>
        <w:gridCol w:w="2491"/>
        <w:gridCol w:w="4069"/>
        <w:gridCol w:w="2173"/>
      </w:tblGrid>
      <w:tr w:rsidR="009828E5" w:rsidRPr="00522077" w14:paraId="7D4364D9" w14:textId="77777777" w:rsidTr="009E48DA">
        <w:trPr>
          <w:trHeight w:val="567"/>
        </w:trPr>
        <w:tc>
          <w:tcPr>
            <w:tcW w:w="10206" w:type="dxa"/>
            <w:gridSpan w:val="4"/>
            <w:vAlign w:val="center"/>
          </w:tcPr>
          <w:p w14:paraId="59C1DCE0" w14:textId="77777777" w:rsidR="009828E5" w:rsidRPr="00522077" w:rsidRDefault="009828E5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522077">
              <w:rPr>
                <w:rFonts w:ascii="Aptos" w:hAnsi="Aptos"/>
              </w:rPr>
              <w:br w:type="page"/>
            </w:r>
            <w:r w:rsidRPr="00522077">
              <w:rPr>
                <w:rFonts w:ascii="Aptos" w:hAnsi="Aptos"/>
                <w:b/>
                <w:sz w:val="24"/>
              </w:rPr>
              <w:t>SECTION</w:t>
            </w:r>
            <w:r w:rsidRPr="00522077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D:</w:t>
            </w:r>
            <w:r w:rsidRPr="00522077">
              <w:rPr>
                <w:rFonts w:ascii="Aptos" w:hAnsi="Aptos"/>
                <w:b/>
                <w:spacing w:val="-3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TO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E</w:t>
            </w:r>
            <w:r w:rsidRPr="00522077">
              <w:rPr>
                <w:rFonts w:ascii="Aptos" w:hAnsi="Aptos"/>
                <w:b/>
                <w:spacing w:val="-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COMPLETED</w:t>
            </w:r>
            <w:r w:rsidRPr="00522077">
              <w:rPr>
                <w:rFonts w:ascii="Aptos" w:hAnsi="Aptos"/>
                <w:b/>
                <w:spacing w:val="-3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Y</w:t>
            </w:r>
            <w:r w:rsidRPr="00522077">
              <w:rPr>
                <w:rFonts w:ascii="Aptos" w:hAnsi="Aptos"/>
                <w:b/>
                <w:spacing w:val="-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PRINCIPAL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 xml:space="preserve"> SUPERVISOR</w:t>
            </w:r>
          </w:p>
        </w:tc>
      </w:tr>
      <w:tr w:rsidR="009828E5" w:rsidRPr="00522077" w14:paraId="3336EC94" w14:textId="77777777" w:rsidTr="009E48DA">
        <w:trPr>
          <w:trHeight w:val="454"/>
        </w:trPr>
        <w:sdt>
          <w:sdtPr>
            <w:rPr>
              <w:rFonts w:ascii="Aptos" w:hAnsi="Aptos"/>
              <w:sz w:val="20"/>
              <w:szCs w:val="20"/>
            </w:rPr>
            <w:id w:val="756790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3" w:type="dxa"/>
                <w:vAlign w:val="center"/>
              </w:tcPr>
              <w:p w14:paraId="1D80D31E" w14:textId="79C6AB05" w:rsidR="009828E5" w:rsidRPr="00522077" w:rsidRDefault="0023378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33" w:type="dxa"/>
            <w:gridSpan w:val="3"/>
            <w:vAlign w:val="center"/>
          </w:tcPr>
          <w:p w14:paraId="722FEA28" w14:textId="77777777" w:rsidR="009828E5" w:rsidRPr="00522077" w:rsidRDefault="009828E5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I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nfirm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a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ll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supervisors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involved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in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andidatur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suppor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is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>application.</w:t>
            </w:r>
          </w:p>
        </w:tc>
      </w:tr>
      <w:tr w:rsidR="009828E5" w:rsidRPr="00522077" w14:paraId="7FDB67A2" w14:textId="77777777" w:rsidTr="009E48DA">
        <w:trPr>
          <w:trHeight w:val="567"/>
        </w:trPr>
        <w:tc>
          <w:tcPr>
            <w:tcW w:w="10206" w:type="dxa"/>
            <w:gridSpan w:val="4"/>
            <w:vAlign w:val="center"/>
          </w:tcPr>
          <w:p w14:paraId="5D1EC0E8" w14:textId="222E5AAB" w:rsidR="009828E5" w:rsidRPr="00522077" w:rsidRDefault="009828E5" w:rsidP="00F03228">
            <w:pPr>
              <w:pStyle w:val="TableParagraph"/>
              <w:ind w:left="57" w:right="113"/>
              <w:jc w:val="both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ssis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ssociat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Dean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(</w:t>
            </w:r>
            <w:r w:rsidRPr="00522077">
              <w:rPr>
                <w:rFonts w:ascii="Aptos" w:hAnsi="Aptos"/>
                <w:sz w:val="20"/>
                <w:szCs w:val="20"/>
              </w:rPr>
              <w:t>Research)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in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nsidering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is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pplication,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you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r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requested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provid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F03228" w:rsidRPr="00522077">
              <w:rPr>
                <w:rFonts w:ascii="Aptos" w:hAnsi="Aptos"/>
                <w:spacing w:val="-4"/>
                <w:sz w:val="20"/>
                <w:szCs w:val="20"/>
              </w:rPr>
              <w:t>c</w:t>
            </w:r>
            <w:r w:rsidRPr="00522077">
              <w:rPr>
                <w:rFonts w:ascii="Aptos" w:hAnsi="Aptos"/>
                <w:sz w:val="20"/>
                <w:szCs w:val="20"/>
              </w:rPr>
              <w:t>omprehensive statement on the progress the candidate has made toward their research.</w:t>
            </w:r>
          </w:p>
        </w:tc>
      </w:tr>
      <w:tr w:rsidR="009828E5" w:rsidRPr="00522077" w14:paraId="369DDE67" w14:textId="77777777" w:rsidTr="00E6653C">
        <w:trPr>
          <w:trHeight w:val="850"/>
        </w:trPr>
        <w:tc>
          <w:tcPr>
            <w:tcW w:w="10206" w:type="dxa"/>
            <w:gridSpan w:val="4"/>
          </w:tcPr>
          <w:sdt>
            <w:sdtPr>
              <w:rPr>
                <w:rFonts w:ascii="Aptos" w:hAnsi="Aptos"/>
                <w:sz w:val="20"/>
                <w:szCs w:val="20"/>
              </w:rPr>
              <w:id w:val="-1636939285"/>
              <w:placeholder>
                <w:docPart w:val="2E4BA7C64D19499E86958ACD8286CAE8"/>
              </w:placeholder>
              <w:showingPlcHdr/>
              <w:text/>
            </w:sdtPr>
            <w:sdtEndPr/>
            <w:sdtContent>
              <w:p w14:paraId="6C47ECEF" w14:textId="77777777" w:rsidR="009828E5" w:rsidRPr="00522077" w:rsidRDefault="009E48DA" w:rsidP="00E6653C">
                <w:pPr>
                  <w:pStyle w:val="TableParagraph"/>
                  <w:ind w:left="57" w:right="278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1F23AC83" w14:textId="0CF2C976" w:rsidR="00C72528" w:rsidRPr="00522077" w:rsidRDefault="00C72528" w:rsidP="00E6653C">
            <w:pPr>
              <w:pStyle w:val="TableParagraph"/>
              <w:ind w:right="278"/>
              <w:rPr>
                <w:rFonts w:ascii="Aptos" w:hAnsi="Aptos"/>
                <w:sz w:val="20"/>
                <w:szCs w:val="20"/>
              </w:rPr>
            </w:pPr>
          </w:p>
        </w:tc>
      </w:tr>
      <w:tr w:rsidR="009828E5" w:rsidRPr="00522077" w14:paraId="14BF9443" w14:textId="77777777" w:rsidTr="009E48DA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92"/>
        </w:trPr>
        <w:sdt>
          <w:sdtPr>
            <w:rPr>
              <w:rFonts w:ascii="Aptos" w:hAnsi="Aptos"/>
              <w:sz w:val="20"/>
              <w:szCs w:val="20"/>
            </w:rPr>
            <w:id w:val="668980099"/>
            <w:placeholder>
              <w:docPart w:val="AB000B2882354BFAB61676F1AF690787"/>
            </w:placeholder>
            <w:showingPlcHdr/>
            <w:text/>
          </w:sdtPr>
          <w:sdtEndPr/>
          <w:sdtContent>
            <w:tc>
              <w:tcPr>
                <w:tcW w:w="3964" w:type="dxa"/>
                <w:gridSpan w:val="2"/>
                <w:vAlign w:val="center"/>
              </w:tcPr>
              <w:p w14:paraId="6169F3D3" w14:textId="50EB6DFF" w:rsidR="009828E5" w:rsidRPr="00522077" w:rsidRDefault="00C72528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1350257922"/>
            <w:showingPlcHdr/>
            <w:picture/>
          </w:sdtPr>
          <w:sdtEndPr/>
          <w:sdtContent>
            <w:tc>
              <w:tcPr>
                <w:tcW w:w="4069" w:type="dxa"/>
                <w:vAlign w:val="center"/>
              </w:tcPr>
              <w:p w14:paraId="38BBE0C3" w14:textId="77777777" w:rsidR="009828E5" w:rsidRPr="00522077" w:rsidRDefault="009828E5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0DA46E6B" wp14:editId="6C7BB416">
                      <wp:extent cx="1800000" cy="457200"/>
                      <wp:effectExtent l="0" t="0" r="0" b="0"/>
                      <wp:docPr id="1433165869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33165869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20908643"/>
            <w:placeholder>
              <w:docPart w:val="BD64C3E9D4A84B488F58898C52CCF06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73" w:type="dxa"/>
                <w:vAlign w:val="center"/>
              </w:tcPr>
              <w:p w14:paraId="1AAA5D07" w14:textId="77777777" w:rsidR="009828E5" w:rsidRPr="00522077" w:rsidRDefault="009828E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9828E5" w:rsidRPr="00522077" w14:paraId="1E326048" w14:textId="77777777" w:rsidTr="009E48DA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</w:trPr>
        <w:tc>
          <w:tcPr>
            <w:tcW w:w="3964" w:type="dxa"/>
            <w:gridSpan w:val="2"/>
            <w:vAlign w:val="center"/>
          </w:tcPr>
          <w:p w14:paraId="14A78318" w14:textId="77777777" w:rsidR="009828E5" w:rsidRPr="00522077" w:rsidRDefault="009828E5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UPERVISOR NAME</w:t>
            </w:r>
          </w:p>
        </w:tc>
        <w:tc>
          <w:tcPr>
            <w:tcW w:w="4069" w:type="dxa"/>
            <w:vAlign w:val="center"/>
          </w:tcPr>
          <w:p w14:paraId="795CDE65" w14:textId="77777777" w:rsidR="009828E5" w:rsidRPr="00522077" w:rsidRDefault="009828E5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173" w:type="dxa"/>
            <w:vAlign w:val="center"/>
          </w:tcPr>
          <w:p w14:paraId="7ACCCF1C" w14:textId="77777777" w:rsidR="009828E5" w:rsidRPr="00522077" w:rsidRDefault="009828E5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1FF19D84" w14:textId="77777777" w:rsidR="009828E5" w:rsidRPr="00522077" w:rsidRDefault="009828E5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4"/>
        <w:gridCol w:w="4058"/>
        <w:gridCol w:w="2184"/>
      </w:tblGrid>
      <w:tr w:rsidR="004E2114" w:rsidRPr="00522077" w14:paraId="1555604E" w14:textId="77777777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06736E26" w14:textId="66E33B37" w:rsidR="004E2114" w:rsidRPr="00522077" w:rsidRDefault="004E2114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522077">
              <w:rPr>
                <w:rFonts w:ascii="Aptos" w:hAnsi="Aptos"/>
                <w:b/>
                <w:sz w:val="24"/>
              </w:rPr>
              <w:t xml:space="preserve">SECTION E: </w:t>
            </w:r>
            <w:r w:rsidR="00437C71" w:rsidRPr="00522077">
              <w:rPr>
                <w:rFonts w:ascii="Aptos" w:hAnsi="Aptos"/>
                <w:b/>
                <w:sz w:val="24"/>
              </w:rPr>
              <w:t xml:space="preserve">APPROVAL </w:t>
            </w:r>
            <w:r w:rsidRPr="00522077">
              <w:rPr>
                <w:rFonts w:ascii="Aptos" w:hAnsi="Aptos"/>
                <w:b/>
                <w:sz w:val="24"/>
              </w:rPr>
              <w:t>BY ASSOCIATE DEAN (RESEARCH)</w:t>
            </w:r>
          </w:p>
        </w:tc>
      </w:tr>
      <w:tr w:rsidR="004E2114" w:rsidRPr="00522077" w14:paraId="69794197" w14:textId="77777777">
        <w:trPr>
          <w:trHeight w:val="454"/>
          <w:jc w:val="center"/>
        </w:trPr>
        <w:tc>
          <w:tcPr>
            <w:tcW w:w="3964" w:type="dxa"/>
            <w:vAlign w:val="center"/>
          </w:tcPr>
          <w:p w14:paraId="075C422B" w14:textId="77777777" w:rsidR="004E2114" w:rsidRPr="00522077" w:rsidRDefault="004E2114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Extension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milestone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>approved</w:t>
            </w:r>
          </w:p>
        </w:tc>
        <w:tc>
          <w:tcPr>
            <w:tcW w:w="6242" w:type="dxa"/>
            <w:gridSpan w:val="2"/>
            <w:vAlign w:val="center"/>
          </w:tcPr>
          <w:p w14:paraId="79631714" w14:textId="77777777" w:rsidR="004E2114" w:rsidRPr="00522077" w:rsidRDefault="001D0F7B" w:rsidP="001975A5">
            <w:pPr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sz w:val="20"/>
                  <w:szCs w:val="20"/>
                </w:rPr>
                <w:id w:val="-21196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2114" w:rsidRPr="00522077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4E2114" w:rsidRPr="00522077">
              <w:rPr>
                <w:rFonts w:ascii="Aptos" w:hAnsi="Aptos"/>
                <w:sz w:val="20"/>
                <w:szCs w:val="20"/>
              </w:rPr>
              <w:t xml:space="preserve">  APPROVED                </w:t>
            </w:r>
            <w:r w:rsidR="004E2114" w:rsidRPr="00522077">
              <w:rPr>
                <w:rFonts w:ascii="Aptos" w:hAnsi="Aptos"/>
                <w:sz w:val="20"/>
                <w:szCs w:val="20"/>
              </w:rPr>
              <w:tab/>
            </w:r>
            <w:sdt>
              <w:sdtPr>
                <w:rPr>
                  <w:rFonts w:ascii="Aptos" w:hAnsi="Aptos"/>
                  <w:sz w:val="20"/>
                  <w:szCs w:val="20"/>
                </w:rPr>
                <w:id w:val="7379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2114" w:rsidRPr="00522077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4E2114" w:rsidRPr="00522077">
              <w:rPr>
                <w:rFonts w:ascii="Aptos" w:hAnsi="Aptos"/>
                <w:sz w:val="20"/>
                <w:szCs w:val="20"/>
              </w:rPr>
              <w:t xml:space="preserve">  NOT APPROVED</w:t>
            </w:r>
          </w:p>
        </w:tc>
      </w:tr>
      <w:tr w:rsidR="004E2114" w:rsidRPr="00522077" w14:paraId="1220B944" w14:textId="77777777">
        <w:trPr>
          <w:trHeight w:val="454"/>
          <w:jc w:val="center"/>
        </w:trPr>
        <w:tc>
          <w:tcPr>
            <w:tcW w:w="10206" w:type="dxa"/>
            <w:gridSpan w:val="3"/>
            <w:vAlign w:val="center"/>
          </w:tcPr>
          <w:p w14:paraId="6BD62A46" w14:textId="77777777" w:rsidR="004E2114" w:rsidRPr="00522077" w:rsidRDefault="004E2114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ubjec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nditions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se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out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>below:</w:t>
            </w:r>
          </w:p>
        </w:tc>
      </w:tr>
      <w:tr w:rsidR="00C72528" w:rsidRPr="00522077" w14:paraId="0FE1693A" w14:textId="77777777" w:rsidTr="00E6653C">
        <w:trPr>
          <w:trHeight w:val="850"/>
          <w:jc w:val="center"/>
        </w:trPr>
        <w:tc>
          <w:tcPr>
            <w:tcW w:w="10206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BBBBB"/>
            </w:tcBorders>
          </w:tcPr>
          <w:sdt>
            <w:sdtPr>
              <w:rPr>
                <w:rFonts w:ascii="Aptos" w:hAnsi="Aptos"/>
                <w:sz w:val="20"/>
                <w:szCs w:val="20"/>
              </w:rPr>
              <w:id w:val="-1825274295"/>
              <w:placeholder>
                <w:docPart w:val="5A946F73FA55471190C97E9BD187AD9C"/>
              </w:placeholder>
              <w:showingPlcHdr/>
              <w:text/>
            </w:sdtPr>
            <w:sdtEndPr/>
            <w:sdtContent>
              <w:p w14:paraId="1A43AF19" w14:textId="77777777" w:rsidR="00C72528" w:rsidRPr="00522077" w:rsidRDefault="00C72528" w:rsidP="00E6653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4036C2F1" w14:textId="7F7F1CE6" w:rsidR="00C72528" w:rsidRPr="00522077" w:rsidRDefault="00C72528" w:rsidP="00E6653C">
            <w:pPr>
              <w:pStyle w:val="TableParagraph"/>
              <w:ind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4E2114" w:rsidRPr="00522077" w14:paraId="66CC17BF" w14:textId="77777777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1161771070"/>
            <w:placeholder>
              <w:docPart w:val="ED9C45BCE8E24AE99080BECE22E0E0BD"/>
            </w:placeholder>
            <w:showingPlcHdr/>
            <w:text/>
          </w:sdtPr>
          <w:sdtEndPr/>
          <w:sdtContent>
            <w:tc>
              <w:tcPr>
                <w:tcW w:w="3964" w:type="dxa"/>
                <w:vAlign w:val="center"/>
              </w:tcPr>
              <w:p w14:paraId="1543BC50" w14:textId="593A1750" w:rsidR="004E2114" w:rsidRPr="00522077" w:rsidRDefault="00C72528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53929491"/>
            <w:showingPlcHdr/>
            <w:picture/>
          </w:sdtPr>
          <w:sdtEndPr/>
          <w:sdtContent>
            <w:tc>
              <w:tcPr>
                <w:tcW w:w="4058" w:type="dxa"/>
                <w:vAlign w:val="center"/>
              </w:tcPr>
              <w:p w14:paraId="629C0DFF" w14:textId="77777777" w:rsidR="004E2114" w:rsidRPr="00522077" w:rsidRDefault="004E2114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43EEDDCF" wp14:editId="46220134">
                      <wp:extent cx="1800000" cy="457200"/>
                      <wp:effectExtent l="0" t="0" r="0" b="0"/>
                      <wp:docPr id="50573511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0573511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-1699002079"/>
            <w:placeholder>
              <w:docPart w:val="31C5D65B7B3145DAB42E93964A8B819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84" w:type="dxa"/>
                <w:vAlign w:val="center"/>
              </w:tcPr>
              <w:p w14:paraId="17D1CDAD" w14:textId="77777777" w:rsidR="004E2114" w:rsidRPr="00522077" w:rsidRDefault="004E2114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4E2114" w:rsidRPr="00522077" w14:paraId="3BD3B5B6" w14:textId="77777777">
        <w:trPr>
          <w:trHeight w:val="567"/>
          <w:jc w:val="center"/>
        </w:trPr>
        <w:tc>
          <w:tcPr>
            <w:tcW w:w="3964" w:type="dxa"/>
            <w:vAlign w:val="center"/>
          </w:tcPr>
          <w:p w14:paraId="3EB7F98A" w14:textId="77777777" w:rsidR="004E2114" w:rsidRPr="00522077" w:rsidRDefault="004E2114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ASSOCIATE DEAN (RESEARCH) NAME</w:t>
            </w:r>
          </w:p>
        </w:tc>
        <w:tc>
          <w:tcPr>
            <w:tcW w:w="4058" w:type="dxa"/>
            <w:vAlign w:val="center"/>
          </w:tcPr>
          <w:p w14:paraId="32ED0657" w14:textId="77777777" w:rsidR="004E2114" w:rsidRPr="00522077" w:rsidRDefault="004E2114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184" w:type="dxa"/>
            <w:vAlign w:val="center"/>
          </w:tcPr>
          <w:p w14:paraId="4A18FDF6" w14:textId="77777777" w:rsidR="004E2114" w:rsidRPr="00522077" w:rsidRDefault="004E2114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  <w:bookmarkEnd w:id="0"/>
    </w:tbl>
    <w:p w14:paraId="76CB8AA8" w14:textId="77777777" w:rsidR="004E2114" w:rsidRPr="00522077" w:rsidRDefault="004E2114">
      <w:pPr>
        <w:rPr>
          <w:rFonts w:ascii="Aptos" w:hAnsi="Aptos"/>
        </w:rPr>
      </w:pPr>
    </w:p>
    <w:p w14:paraId="6E53D5FC" w14:textId="77777777" w:rsidR="00C72528" w:rsidRPr="00522077" w:rsidRDefault="00C72528" w:rsidP="005D5EF9">
      <w:pPr>
        <w:spacing w:after="120"/>
        <w:jc w:val="center"/>
        <w:rPr>
          <w:rFonts w:ascii="Aptos" w:hAnsi="Aptos"/>
          <w:b/>
          <w:bCs/>
        </w:rPr>
      </w:pPr>
    </w:p>
    <w:p w14:paraId="3CD7C952" w14:textId="090FDB48" w:rsidR="00C72528" w:rsidRPr="00522077" w:rsidRDefault="005D5EF9" w:rsidP="00C72528">
      <w:pPr>
        <w:spacing w:after="120"/>
        <w:jc w:val="center"/>
        <w:rPr>
          <w:rFonts w:ascii="Aptos" w:hAnsi="Aptos"/>
        </w:rPr>
      </w:pPr>
      <w:r w:rsidRPr="00522077">
        <w:rPr>
          <w:rFonts w:ascii="Aptos" w:hAnsi="Aptos"/>
          <w:b/>
          <w:bCs/>
        </w:rPr>
        <w:t xml:space="preserve">Please return the approved form to </w:t>
      </w:r>
      <w:hyperlink r:id="rId16" w:history="1">
        <w:r w:rsidRPr="00522077">
          <w:rPr>
            <w:rStyle w:val="Hyperlink"/>
            <w:rFonts w:ascii="Aptos" w:hAnsi="Aptos"/>
            <w:b/>
            <w:bCs/>
          </w:rPr>
          <w:t>researchassessments@ecu.edu.au</w:t>
        </w:r>
      </w:hyperlink>
      <w:r w:rsidRPr="00522077">
        <w:rPr>
          <w:rFonts w:ascii="Aptos" w:hAnsi="Aptos"/>
        </w:rPr>
        <w:t>.</w:t>
      </w:r>
    </w:p>
    <w:tbl>
      <w:tblPr>
        <w:tblpPr w:leftFromText="180" w:rightFromText="180" w:vertAnchor="text" w:horzAnchor="margin" w:tblpXSpec="center" w:tblpY="590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80"/>
        <w:gridCol w:w="2126"/>
      </w:tblGrid>
      <w:tr w:rsidR="00C72528" w:rsidRPr="00522077" w14:paraId="467C1A1E" w14:textId="77777777" w:rsidTr="0044323A">
        <w:trPr>
          <w:trHeight w:val="549"/>
          <w:jc w:val="center"/>
        </w:trPr>
        <w:tc>
          <w:tcPr>
            <w:tcW w:w="10206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7D5F2785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18"/>
              </w:rPr>
            </w:pPr>
            <w:r w:rsidRPr="00522077">
              <w:rPr>
                <w:rFonts w:ascii="Aptos" w:hAnsi="Aptos"/>
                <w:b/>
                <w:sz w:val="24"/>
              </w:rPr>
              <w:t>SECTION F: TO BE COMPLETED BY THE RESEARCH ASSESSMENTS OFFICE</w:t>
            </w:r>
          </w:p>
        </w:tc>
      </w:tr>
      <w:tr w:rsidR="00C72528" w:rsidRPr="00522077" w14:paraId="77D18EB5" w14:textId="77777777" w:rsidTr="0044323A">
        <w:trPr>
          <w:trHeight w:val="454"/>
          <w:jc w:val="center"/>
        </w:trPr>
        <w:tc>
          <w:tcPr>
            <w:tcW w:w="8080" w:type="dxa"/>
            <w:tcBorders>
              <w:bottom w:val="single" w:sz="4" w:space="0" w:color="BCBCBC"/>
            </w:tcBorders>
            <w:vAlign w:val="center"/>
          </w:tcPr>
          <w:p w14:paraId="2202D408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Administrative encumbrance</w:t>
            </w:r>
          </w:p>
        </w:tc>
        <w:sdt>
          <w:sdtPr>
            <w:rPr>
              <w:rFonts w:ascii="Aptos" w:hAnsi="Aptos"/>
              <w:sz w:val="18"/>
            </w:rPr>
            <w:id w:val="1583643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26" w:type="dxa"/>
                <w:tcBorders>
                  <w:bottom w:val="single" w:sz="4" w:space="0" w:color="BCBCBC"/>
                </w:tcBorders>
                <w:vAlign w:val="center"/>
              </w:tcPr>
              <w:p w14:paraId="618CF64B" w14:textId="77777777" w:rsidR="00C72528" w:rsidRPr="00522077" w:rsidRDefault="00C72528" w:rsidP="0044323A">
                <w:pPr>
                  <w:pStyle w:val="TableParagraph"/>
                  <w:ind w:left="57"/>
                  <w:jc w:val="center"/>
                  <w:rPr>
                    <w:rFonts w:ascii="Aptos" w:hAnsi="Aptos"/>
                    <w:sz w:val="18"/>
                  </w:rPr>
                </w:pPr>
                <w:r w:rsidRPr="00522077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</w:tr>
      <w:tr w:rsidR="00C72528" w:rsidRPr="00522077" w14:paraId="41D2DA60" w14:textId="77777777" w:rsidTr="0044323A">
        <w:trPr>
          <w:trHeight w:val="454"/>
          <w:jc w:val="center"/>
        </w:trPr>
        <w:tc>
          <w:tcPr>
            <w:tcW w:w="8080" w:type="dxa"/>
            <w:tcBorders>
              <w:bottom w:val="single" w:sz="4" w:space="0" w:color="BCBCBC"/>
            </w:tcBorders>
            <w:vAlign w:val="center"/>
          </w:tcPr>
          <w:p w14:paraId="3D5CB26F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Milestone updated in Callista</w:t>
            </w:r>
          </w:p>
        </w:tc>
        <w:sdt>
          <w:sdtPr>
            <w:rPr>
              <w:rFonts w:ascii="Aptos" w:hAnsi="Aptos"/>
              <w:sz w:val="18"/>
            </w:rPr>
            <w:id w:val="894243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26" w:type="dxa"/>
                <w:tcBorders>
                  <w:bottom w:val="single" w:sz="4" w:space="0" w:color="BCBCBC"/>
                </w:tcBorders>
                <w:vAlign w:val="center"/>
              </w:tcPr>
              <w:p w14:paraId="28362FC1" w14:textId="77777777" w:rsidR="00C72528" w:rsidRPr="00522077" w:rsidRDefault="00C72528" w:rsidP="0044323A">
                <w:pPr>
                  <w:pStyle w:val="TableParagraph"/>
                  <w:ind w:left="57"/>
                  <w:jc w:val="center"/>
                  <w:rPr>
                    <w:rFonts w:ascii="Aptos" w:hAnsi="Aptos"/>
                    <w:sz w:val="18"/>
                  </w:rPr>
                </w:pPr>
                <w:r w:rsidRPr="00522077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</w:tr>
      <w:tr w:rsidR="00C72528" w:rsidRPr="00522077" w14:paraId="58900C38" w14:textId="77777777" w:rsidTr="0044323A">
        <w:trPr>
          <w:trHeight w:val="454"/>
          <w:jc w:val="center"/>
        </w:trPr>
        <w:tc>
          <w:tcPr>
            <w:tcW w:w="8080" w:type="dxa"/>
            <w:tcBorders>
              <w:bottom w:val="single" w:sz="4" w:space="0" w:color="BCBCBC"/>
            </w:tcBorders>
            <w:vAlign w:val="center"/>
          </w:tcPr>
          <w:p w14:paraId="511077DB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Candidature extension note added to CORPTS</w:t>
            </w:r>
          </w:p>
        </w:tc>
        <w:sdt>
          <w:sdtPr>
            <w:rPr>
              <w:rFonts w:ascii="Aptos" w:hAnsi="Aptos"/>
              <w:sz w:val="18"/>
            </w:rPr>
            <w:id w:val="442039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26" w:type="dxa"/>
                <w:tcBorders>
                  <w:bottom w:val="single" w:sz="4" w:space="0" w:color="BCBCBC"/>
                </w:tcBorders>
                <w:vAlign w:val="center"/>
              </w:tcPr>
              <w:p w14:paraId="7FD2E45F" w14:textId="77777777" w:rsidR="00C72528" w:rsidRPr="00522077" w:rsidRDefault="00C72528" w:rsidP="0044323A">
                <w:pPr>
                  <w:pStyle w:val="TableParagraph"/>
                  <w:ind w:left="57"/>
                  <w:jc w:val="center"/>
                  <w:rPr>
                    <w:rFonts w:ascii="Aptos" w:hAnsi="Aptos"/>
                    <w:sz w:val="18"/>
                  </w:rPr>
                </w:pPr>
                <w:r w:rsidRPr="00522077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</w:tr>
    </w:tbl>
    <w:p w14:paraId="3BCE88B4" w14:textId="77777777" w:rsidR="00C72528" w:rsidRPr="00522077" w:rsidRDefault="00C72528" w:rsidP="00C72528">
      <w:pPr>
        <w:spacing w:after="120"/>
        <w:rPr>
          <w:rFonts w:ascii="Aptos" w:hAnsi="Aptos"/>
        </w:rPr>
      </w:pPr>
    </w:p>
    <w:sectPr w:rsidR="00C72528" w:rsidRPr="00522077" w:rsidSect="002863D4">
      <w:footerReference w:type="default" r:id="rId17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6EADE" w14:textId="77777777" w:rsidR="008E096A" w:rsidRDefault="008E096A">
      <w:r>
        <w:separator/>
      </w:r>
    </w:p>
  </w:endnote>
  <w:endnote w:type="continuationSeparator" w:id="0">
    <w:p w14:paraId="37D45271" w14:textId="77777777" w:rsidR="008E096A" w:rsidRDefault="008E096A">
      <w:r>
        <w:continuationSeparator/>
      </w:r>
    </w:p>
  </w:endnote>
  <w:endnote w:type="continuationNotice" w:id="1">
    <w:p w14:paraId="24200FD0" w14:textId="77777777" w:rsidR="008E096A" w:rsidRDefault="008E09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7128459E" w14:textId="6EFB3184" w:rsidR="006D2448" w:rsidRPr="00D837FE" w:rsidRDefault="006D2448" w:rsidP="006D2448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D837FE">
              <w:rPr>
                <w:rFonts w:ascii="Aptos" w:hAnsi="Aptos"/>
                <w:sz w:val="16"/>
                <w:szCs w:val="16"/>
              </w:rPr>
              <w:t>Extension to Milestone 5</w:t>
            </w:r>
            <w:r w:rsidRPr="00D837FE">
              <w:rPr>
                <w:rFonts w:ascii="Aptos" w:hAnsi="Aptos"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sz w:val="16"/>
                <w:szCs w:val="16"/>
              </w:rPr>
              <w:tab/>
              <w:t xml:space="preserve">                      </w:t>
            </w:r>
            <w:r w:rsidRPr="008B3865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524F07">
              <w:rPr>
                <w:rFonts w:ascii="Aptos" w:hAnsi="Aptos"/>
                <w:sz w:val="16"/>
                <w:szCs w:val="16"/>
              </w:rPr>
              <w:t>September</w:t>
            </w:r>
            <w:r w:rsidRPr="008B3865">
              <w:rPr>
                <w:rFonts w:ascii="Aptos" w:hAnsi="Aptos"/>
                <w:sz w:val="16"/>
                <w:szCs w:val="16"/>
              </w:rPr>
              <w:t xml:space="preserve"> 2025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       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D837FE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36E69BBD" w14:textId="799F5D95" w:rsidR="00652567" w:rsidRPr="00D837FE" w:rsidRDefault="001D0F7B" w:rsidP="006D2448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297D4" w14:textId="77777777" w:rsidR="008E096A" w:rsidRDefault="008E096A">
      <w:r>
        <w:separator/>
      </w:r>
    </w:p>
  </w:footnote>
  <w:footnote w:type="continuationSeparator" w:id="0">
    <w:p w14:paraId="186087BC" w14:textId="77777777" w:rsidR="008E096A" w:rsidRDefault="008E096A">
      <w:r>
        <w:continuationSeparator/>
      </w:r>
    </w:p>
  </w:footnote>
  <w:footnote w:type="continuationNotice" w:id="1">
    <w:p w14:paraId="2EA310C9" w14:textId="77777777" w:rsidR="008E096A" w:rsidRDefault="008E09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8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9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1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3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6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2"/>
  </w:num>
  <w:num w:numId="2" w16cid:durableId="1286620958">
    <w:abstractNumId w:val="8"/>
  </w:num>
  <w:num w:numId="3" w16cid:durableId="1432166206">
    <w:abstractNumId w:val="25"/>
  </w:num>
  <w:num w:numId="4" w16cid:durableId="321084049">
    <w:abstractNumId w:val="15"/>
  </w:num>
  <w:num w:numId="5" w16cid:durableId="1700860478">
    <w:abstractNumId w:val="10"/>
  </w:num>
  <w:num w:numId="6" w16cid:durableId="1228303744">
    <w:abstractNumId w:val="27"/>
  </w:num>
  <w:num w:numId="7" w16cid:durableId="225067210">
    <w:abstractNumId w:val="23"/>
  </w:num>
  <w:num w:numId="8" w16cid:durableId="1125464685">
    <w:abstractNumId w:val="24"/>
  </w:num>
  <w:num w:numId="9" w16cid:durableId="1505121865">
    <w:abstractNumId w:val="22"/>
  </w:num>
  <w:num w:numId="10" w16cid:durableId="1799102586">
    <w:abstractNumId w:val="4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1"/>
  </w:num>
  <w:num w:numId="14" w16cid:durableId="1034885059">
    <w:abstractNumId w:val="13"/>
  </w:num>
  <w:num w:numId="15" w16cid:durableId="1208176371">
    <w:abstractNumId w:val="26"/>
  </w:num>
  <w:num w:numId="16" w16cid:durableId="39407674">
    <w:abstractNumId w:val="11"/>
  </w:num>
  <w:num w:numId="17" w16cid:durableId="1533835781">
    <w:abstractNumId w:val="9"/>
  </w:num>
  <w:num w:numId="18" w16cid:durableId="1783956292">
    <w:abstractNumId w:val="3"/>
  </w:num>
  <w:num w:numId="19" w16cid:durableId="1511291415">
    <w:abstractNumId w:val="6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1"/>
  </w:num>
  <w:num w:numId="23" w16cid:durableId="492842095">
    <w:abstractNumId w:val="17"/>
  </w:num>
  <w:num w:numId="24" w16cid:durableId="2029018849">
    <w:abstractNumId w:val="7"/>
  </w:num>
  <w:num w:numId="25" w16cid:durableId="329338146">
    <w:abstractNumId w:val="19"/>
  </w:num>
  <w:num w:numId="26" w16cid:durableId="874659433">
    <w:abstractNumId w:val="0"/>
  </w:num>
  <w:num w:numId="27" w16cid:durableId="1895970821">
    <w:abstractNumId w:val="20"/>
  </w:num>
  <w:num w:numId="28" w16cid:durableId="12516167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5H8wBLHK6Xmqnot9f6sUSpQWGS9qMddek7n8nSsBW1ij1Ier0qWm2QpMd8p4KW4Yi4SsgB8Y9nkhD5JX4CCRA==" w:salt="VeVxlD+7/gNfQM6NQuwoh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34E2"/>
    <w:rsid w:val="00011BFF"/>
    <w:rsid w:val="00012C2C"/>
    <w:rsid w:val="00013446"/>
    <w:rsid w:val="00014C6E"/>
    <w:rsid w:val="00016BB7"/>
    <w:rsid w:val="000227C0"/>
    <w:rsid w:val="000234BD"/>
    <w:rsid w:val="00025396"/>
    <w:rsid w:val="00030362"/>
    <w:rsid w:val="000346D6"/>
    <w:rsid w:val="000453F3"/>
    <w:rsid w:val="000464B3"/>
    <w:rsid w:val="00046CC8"/>
    <w:rsid w:val="000475D1"/>
    <w:rsid w:val="00050DE7"/>
    <w:rsid w:val="0005277F"/>
    <w:rsid w:val="00060B0F"/>
    <w:rsid w:val="000627BE"/>
    <w:rsid w:val="00065DA9"/>
    <w:rsid w:val="00067E37"/>
    <w:rsid w:val="00075DF3"/>
    <w:rsid w:val="00084B93"/>
    <w:rsid w:val="00086566"/>
    <w:rsid w:val="00090756"/>
    <w:rsid w:val="000958D8"/>
    <w:rsid w:val="000A42EC"/>
    <w:rsid w:val="000B4379"/>
    <w:rsid w:val="000B6556"/>
    <w:rsid w:val="000C312B"/>
    <w:rsid w:val="000C5951"/>
    <w:rsid w:val="000C75B0"/>
    <w:rsid w:val="000F0206"/>
    <w:rsid w:val="000F5333"/>
    <w:rsid w:val="00111CF7"/>
    <w:rsid w:val="001222DD"/>
    <w:rsid w:val="001236C7"/>
    <w:rsid w:val="00123A3C"/>
    <w:rsid w:val="00124BE1"/>
    <w:rsid w:val="0012791B"/>
    <w:rsid w:val="00127AD2"/>
    <w:rsid w:val="0013103F"/>
    <w:rsid w:val="00134480"/>
    <w:rsid w:val="001379B6"/>
    <w:rsid w:val="001519C4"/>
    <w:rsid w:val="00156F58"/>
    <w:rsid w:val="001578D4"/>
    <w:rsid w:val="001630D2"/>
    <w:rsid w:val="00165912"/>
    <w:rsid w:val="001730AA"/>
    <w:rsid w:val="00173122"/>
    <w:rsid w:val="00173D83"/>
    <w:rsid w:val="00180E16"/>
    <w:rsid w:val="00192869"/>
    <w:rsid w:val="00193E25"/>
    <w:rsid w:val="001947C3"/>
    <w:rsid w:val="00194B0C"/>
    <w:rsid w:val="001975A5"/>
    <w:rsid w:val="001A35DF"/>
    <w:rsid w:val="001A550B"/>
    <w:rsid w:val="001C0957"/>
    <w:rsid w:val="001C2683"/>
    <w:rsid w:val="001C52F5"/>
    <w:rsid w:val="001C703B"/>
    <w:rsid w:val="001D0F7B"/>
    <w:rsid w:val="001D11D0"/>
    <w:rsid w:val="001D7201"/>
    <w:rsid w:val="001E3B50"/>
    <w:rsid w:val="001E7061"/>
    <w:rsid w:val="001F2BEB"/>
    <w:rsid w:val="001F356E"/>
    <w:rsid w:val="001F56DB"/>
    <w:rsid w:val="002009A0"/>
    <w:rsid w:val="002128F7"/>
    <w:rsid w:val="002143EB"/>
    <w:rsid w:val="002148A2"/>
    <w:rsid w:val="0021493B"/>
    <w:rsid w:val="0021543F"/>
    <w:rsid w:val="002163EA"/>
    <w:rsid w:val="00217B8A"/>
    <w:rsid w:val="00223D84"/>
    <w:rsid w:val="00225189"/>
    <w:rsid w:val="002257A3"/>
    <w:rsid w:val="002264C0"/>
    <w:rsid w:val="00226AF7"/>
    <w:rsid w:val="0023378A"/>
    <w:rsid w:val="002401C9"/>
    <w:rsid w:val="00242295"/>
    <w:rsid w:val="00246453"/>
    <w:rsid w:val="002470BB"/>
    <w:rsid w:val="00253605"/>
    <w:rsid w:val="00256978"/>
    <w:rsid w:val="00264567"/>
    <w:rsid w:val="00273428"/>
    <w:rsid w:val="00273A6D"/>
    <w:rsid w:val="00277A08"/>
    <w:rsid w:val="002863D4"/>
    <w:rsid w:val="00293802"/>
    <w:rsid w:val="002A5F32"/>
    <w:rsid w:val="002A64DF"/>
    <w:rsid w:val="002B0CDB"/>
    <w:rsid w:val="002C55BD"/>
    <w:rsid w:val="002C7D0D"/>
    <w:rsid w:val="002D0E3E"/>
    <w:rsid w:val="002D59FC"/>
    <w:rsid w:val="002D761D"/>
    <w:rsid w:val="002E28A8"/>
    <w:rsid w:val="002F0081"/>
    <w:rsid w:val="002F0819"/>
    <w:rsid w:val="002F1C7C"/>
    <w:rsid w:val="002F6F39"/>
    <w:rsid w:val="003079B4"/>
    <w:rsid w:val="00312E35"/>
    <w:rsid w:val="00313968"/>
    <w:rsid w:val="00314489"/>
    <w:rsid w:val="00314B91"/>
    <w:rsid w:val="00316987"/>
    <w:rsid w:val="00317384"/>
    <w:rsid w:val="00322910"/>
    <w:rsid w:val="00324504"/>
    <w:rsid w:val="00326033"/>
    <w:rsid w:val="0033013D"/>
    <w:rsid w:val="0034051B"/>
    <w:rsid w:val="00343739"/>
    <w:rsid w:val="00352569"/>
    <w:rsid w:val="00353D67"/>
    <w:rsid w:val="00362FE2"/>
    <w:rsid w:val="00370A03"/>
    <w:rsid w:val="00370CD6"/>
    <w:rsid w:val="00383D6D"/>
    <w:rsid w:val="00384734"/>
    <w:rsid w:val="003932E6"/>
    <w:rsid w:val="00394297"/>
    <w:rsid w:val="00395EDE"/>
    <w:rsid w:val="003A7B57"/>
    <w:rsid w:val="003B2F3C"/>
    <w:rsid w:val="003B3D82"/>
    <w:rsid w:val="003B45FF"/>
    <w:rsid w:val="003C6756"/>
    <w:rsid w:val="003E2BD2"/>
    <w:rsid w:val="003E4603"/>
    <w:rsid w:val="003E57C0"/>
    <w:rsid w:val="003E720B"/>
    <w:rsid w:val="003F5BBC"/>
    <w:rsid w:val="003F7084"/>
    <w:rsid w:val="00400315"/>
    <w:rsid w:val="0040083D"/>
    <w:rsid w:val="00404410"/>
    <w:rsid w:val="0040486E"/>
    <w:rsid w:val="00411F4E"/>
    <w:rsid w:val="00426B87"/>
    <w:rsid w:val="00431B23"/>
    <w:rsid w:val="0043394E"/>
    <w:rsid w:val="00437C71"/>
    <w:rsid w:val="004553A1"/>
    <w:rsid w:val="004603BA"/>
    <w:rsid w:val="00467702"/>
    <w:rsid w:val="00470D59"/>
    <w:rsid w:val="00481450"/>
    <w:rsid w:val="00483465"/>
    <w:rsid w:val="00484520"/>
    <w:rsid w:val="00487D2B"/>
    <w:rsid w:val="00490859"/>
    <w:rsid w:val="0049648F"/>
    <w:rsid w:val="004A4DBE"/>
    <w:rsid w:val="004A57C0"/>
    <w:rsid w:val="004B37B8"/>
    <w:rsid w:val="004C2EDD"/>
    <w:rsid w:val="004C5A44"/>
    <w:rsid w:val="004C5EBF"/>
    <w:rsid w:val="004D0E45"/>
    <w:rsid w:val="004D3175"/>
    <w:rsid w:val="004D5D34"/>
    <w:rsid w:val="004D7997"/>
    <w:rsid w:val="004E2114"/>
    <w:rsid w:val="004E3DD4"/>
    <w:rsid w:val="004F1B5C"/>
    <w:rsid w:val="004F5479"/>
    <w:rsid w:val="00505890"/>
    <w:rsid w:val="00507F35"/>
    <w:rsid w:val="00522077"/>
    <w:rsid w:val="00523A82"/>
    <w:rsid w:val="00524CC1"/>
    <w:rsid w:val="00524F07"/>
    <w:rsid w:val="00533EA7"/>
    <w:rsid w:val="0053696A"/>
    <w:rsid w:val="005373E2"/>
    <w:rsid w:val="00542A96"/>
    <w:rsid w:val="00542F38"/>
    <w:rsid w:val="00543728"/>
    <w:rsid w:val="00550A11"/>
    <w:rsid w:val="00557EC8"/>
    <w:rsid w:val="00563361"/>
    <w:rsid w:val="0056736E"/>
    <w:rsid w:val="0058406B"/>
    <w:rsid w:val="00592E7B"/>
    <w:rsid w:val="005A2B46"/>
    <w:rsid w:val="005A6BBF"/>
    <w:rsid w:val="005B0D87"/>
    <w:rsid w:val="005B319E"/>
    <w:rsid w:val="005B7A2C"/>
    <w:rsid w:val="005C4991"/>
    <w:rsid w:val="005C66FA"/>
    <w:rsid w:val="005D39B7"/>
    <w:rsid w:val="005D5EF9"/>
    <w:rsid w:val="005E4EA0"/>
    <w:rsid w:val="005E5189"/>
    <w:rsid w:val="005E604D"/>
    <w:rsid w:val="005E73BB"/>
    <w:rsid w:val="005F2DBC"/>
    <w:rsid w:val="005F6561"/>
    <w:rsid w:val="00601F6D"/>
    <w:rsid w:val="00602269"/>
    <w:rsid w:val="00604E86"/>
    <w:rsid w:val="00607D01"/>
    <w:rsid w:val="00607FA0"/>
    <w:rsid w:val="006100BD"/>
    <w:rsid w:val="00614287"/>
    <w:rsid w:val="00630D60"/>
    <w:rsid w:val="00652567"/>
    <w:rsid w:val="00652767"/>
    <w:rsid w:val="006571D8"/>
    <w:rsid w:val="00657D29"/>
    <w:rsid w:val="0066356B"/>
    <w:rsid w:val="006637B7"/>
    <w:rsid w:val="006645BF"/>
    <w:rsid w:val="00665919"/>
    <w:rsid w:val="00670711"/>
    <w:rsid w:val="00670BE9"/>
    <w:rsid w:val="00675018"/>
    <w:rsid w:val="00675E97"/>
    <w:rsid w:val="006760C8"/>
    <w:rsid w:val="0067738C"/>
    <w:rsid w:val="00681848"/>
    <w:rsid w:val="006832DE"/>
    <w:rsid w:val="00685C53"/>
    <w:rsid w:val="006902DA"/>
    <w:rsid w:val="006907CD"/>
    <w:rsid w:val="00692EF8"/>
    <w:rsid w:val="00694132"/>
    <w:rsid w:val="006A0589"/>
    <w:rsid w:val="006A1C13"/>
    <w:rsid w:val="006B01F1"/>
    <w:rsid w:val="006C23A1"/>
    <w:rsid w:val="006C4A8F"/>
    <w:rsid w:val="006D1997"/>
    <w:rsid w:val="006D216A"/>
    <w:rsid w:val="006D2448"/>
    <w:rsid w:val="006D3678"/>
    <w:rsid w:val="006D53E8"/>
    <w:rsid w:val="006D6344"/>
    <w:rsid w:val="006E1529"/>
    <w:rsid w:val="006E7137"/>
    <w:rsid w:val="006F439C"/>
    <w:rsid w:val="00700588"/>
    <w:rsid w:val="00701097"/>
    <w:rsid w:val="00706717"/>
    <w:rsid w:val="00707C44"/>
    <w:rsid w:val="007101AF"/>
    <w:rsid w:val="007166E7"/>
    <w:rsid w:val="00721DE4"/>
    <w:rsid w:val="007254C5"/>
    <w:rsid w:val="00747E39"/>
    <w:rsid w:val="00752DD4"/>
    <w:rsid w:val="00754F91"/>
    <w:rsid w:val="00764702"/>
    <w:rsid w:val="00765D38"/>
    <w:rsid w:val="007708F6"/>
    <w:rsid w:val="00777109"/>
    <w:rsid w:val="00785CB4"/>
    <w:rsid w:val="00797B66"/>
    <w:rsid w:val="007A27E2"/>
    <w:rsid w:val="007A36DA"/>
    <w:rsid w:val="007B0240"/>
    <w:rsid w:val="007B1987"/>
    <w:rsid w:val="007B1EB1"/>
    <w:rsid w:val="007B2921"/>
    <w:rsid w:val="007B37FA"/>
    <w:rsid w:val="007B403F"/>
    <w:rsid w:val="007B5857"/>
    <w:rsid w:val="007C046D"/>
    <w:rsid w:val="007C35AC"/>
    <w:rsid w:val="007C3797"/>
    <w:rsid w:val="007C50B6"/>
    <w:rsid w:val="007C629B"/>
    <w:rsid w:val="007C7B06"/>
    <w:rsid w:val="007D2F1F"/>
    <w:rsid w:val="007D42EF"/>
    <w:rsid w:val="007F1720"/>
    <w:rsid w:val="007F1CCA"/>
    <w:rsid w:val="00800ECB"/>
    <w:rsid w:val="008037FC"/>
    <w:rsid w:val="00805189"/>
    <w:rsid w:val="00810DF5"/>
    <w:rsid w:val="00811D09"/>
    <w:rsid w:val="00826A2E"/>
    <w:rsid w:val="008313A0"/>
    <w:rsid w:val="008329DD"/>
    <w:rsid w:val="00833115"/>
    <w:rsid w:val="008431AD"/>
    <w:rsid w:val="00864A28"/>
    <w:rsid w:val="0087235D"/>
    <w:rsid w:val="0087400A"/>
    <w:rsid w:val="00874F40"/>
    <w:rsid w:val="00876DA5"/>
    <w:rsid w:val="008876D4"/>
    <w:rsid w:val="008938E6"/>
    <w:rsid w:val="008A38C3"/>
    <w:rsid w:val="008B3865"/>
    <w:rsid w:val="008C0F4D"/>
    <w:rsid w:val="008C75B9"/>
    <w:rsid w:val="008C778D"/>
    <w:rsid w:val="008C7A02"/>
    <w:rsid w:val="008D3579"/>
    <w:rsid w:val="008D3BBE"/>
    <w:rsid w:val="008E096A"/>
    <w:rsid w:val="008E0D73"/>
    <w:rsid w:val="008F184F"/>
    <w:rsid w:val="008F202A"/>
    <w:rsid w:val="008F54FE"/>
    <w:rsid w:val="008F6643"/>
    <w:rsid w:val="00910190"/>
    <w:rsid w:val="0091080B"/>
    <w:rsid w:val="00914814"/>
    <w:rsid w:val="0091647F"/>
    <w:rsid w:val="00921E92"/>
    <w:rsid w:val="009509A2"/>
    <w:rsid w:val="0095460C"/>
    <w:rsid w:val="009555AA"/>
    <w:rsid w:val="00957991"/>
    <w:rsid w:val="009611AC"/>
    <w:rsid w:val="009633E6"/>
    <w:rsid w:val="00970C3E"/>
    <w:rsid w:val="009714A9"/>
    <w:rsid w:val="00972000"/>
    <w:rsid w:val="0097387D"/>
    <w:rsid w:val="009820E1"/>
    <w:rsid w:val="009828E5"/>
    <w:rsid w:val="00997200"/>
    <w:rsid w:val="009A3E38"/>
    <w:rsid w:val="009A68F5"/>
    <w:rsid w:val="009B3FA5"/>
    <w:rsid w:val="009C4D36"/>
    <w:rsid w:val="009C6140"/>
    <w:rsid w:val="009D477C"/>
    <w:rsid w:val="009D5909"/>
    <w:rsid w:val="009E035A"/>
    <w:rsid w:val="009E147C"/>
    <w:rsid w:val="009E48DA"/>
    <w:rsid w:val="009E6B13"/>
    <w:rsid w:val="009E7871"/>
    <w:rsid w:val="009F046F"/>
    <w:rsid w:val="009F0AF9"/>
    <w:rsid w:val="00A00134"/>
    <w:rsid w:val="00A044B1"/>
    <w:rsid w:val="00A07EE6"/>
    <w:rsid w:val="00A10263"/>
    <w:rsid w:val="00A10842"/>
    <w:rsid w:val="00A16E0A"/>
    <w:rsid w:val="00A21104"/>
    <w:rsid w:val="00A2414A"/>
    <w:rsid w:val="00A301E0"/>
    <w:rsid w:val="00A329A0"/>
    <w:rsid w:val="00A43D7D"/>
    <w:rsid w:val="00A467CA"/>
    <w:rsid w:val="00A50613"/>
    <w:rsid w:val="00A65B07"/>
    <w:rsid w:val="00A701B3"/>
    <w:rsid w:val="00A7090C"/>
    <w:rsid w:val="00A735DC"/>
    <w:rsid w:val="00A75472"/>
    <w:rsid w:val="00A759A7"/>
    <w:rsid w:val="00A75A3B"/>
    <w:rsid w:val="00A8305C"/>
    <w:rsid w:val="00A84DA9"/>
    <w:rsid w:val="00A91153"/>
    <w:rsid w:val="00A9616B"/>
    <w:rsid w:val="00AA065C"/>
    <w:rsid w:val="00AA4C89"/>
    <w:rsid w:val="00AA5E09"/>
    <w:rsid w:val="00AA639B"/>
    <w:rsid w:val="00AA7CE8"/>
    <w:rsid w:val="00AB1941"/>
    <w:rsid w:val="00AB33CD"/>
    <w:rsid w:val="00AC7976"/>
    <w:rsid w:val="00AD1894"/>
    <w:rsid w:val="00AE1830"/>
    <w:rsid w:val="00AE1F8B"/>
    <w:rsid w:val="00AF287E"/>
    <w:rsid w:val="00AF2C6A"/>
    <w:rsid w:val="00AF4372"/>
    <w:rsid w:val="00AF676B"/>
    <w:rsid w:val="00B1015B"/>
    <w:rsid w:val="00B105E8"/>
    <w:rsid w:val="00B123E4"/>
    <w:rsid w:val="00B15230"/>
    <w:rsid w:val="00B156D9"/>
    <w:rsid w:val="00B21AE1"/>
    <w:rsid w:val="00B21D11"/>
    <w:rsid w:val="00B25D36"/>
    <w:rsid w:val="00B26597"/>
    <w:rsid w:val="00B44575"/>
    <w:rsid w:val="00B46A37"/>
    <w:rsid w:val="00B51050"/>
    <w:rsid w:val="00B51D8E"/>
    <w:rsid w:val="00B53006"/>
    <w:rsid w:val="00B54DFC"/>
    <w:rsid w:val="00B652C7"/>
    <w:rsid w:val="00B770C2"/>
    <w:rsid w:val="00B80988"/>
    <w:rsid w:val="00B86BA1"/>
    <w:rsid w:val="00B9381F"/>
    <w:rsid w:val="00BB2482"/>
    <w:rsid w:val="00BB2792"/>
    <w:rsid w:val="00BB2E94"/>
    <w:rsid w:val="00BD0723"/>
    <w:rsid w:val="00BD0A17"/>
    <w:rsid w:val="00BD0A70"/>
    <w:rsid w:val="00BE14EB"/>
    <w:rsid w:val="00BE2061"/>
    <w:rsid w:val="00BE3F98"/>
    <w:rsid w:val="00BF124C"/>
    <w:rsid w:val="00BF50CE"/>
    <w:rsid w:val="00BF5ED7"/>
    <w:rsid w:val="00BF6D3A"/>
    <w:rsid w:val="00C032B2"/>
    <w:rsid w:val="00C03DDF"/>
    <w:rsid w:val="00C041EA"/>
    <w:rsid w:val="00C04CA1"/>
    <w:rsid w:val="00C07783"/>
    <w:rsid w:val="00C16CCA"/>
    <w:rsid w:val="00C171C6"/>
    <w:rsid w:val="00C2133E"/>
    <w:rsid w:val="00C239AF"/>
    <w:rsid w:val="00C30BBA"/>
    <w:rsid w:val="00C50843"/>
    <w:rsid w:val="00C53907"/>
    <w:rsid w:val="00C54089"/>
    <w:rsid w:val="00C54431"/>
    <w:rsid w:val="00C609DD"/>
    <w:rsid w:val="00C6392D"/>
    <w:rsid w:val="00C70B64"/>
    <w:rsid w:val="00C72528"/>
    <w:rsid w:val="00C72C7B"/>
    <w:rsid w:val="00C77B68"/>
    <w:rsid w:val="00C8304B"/>
    <w:rsid w:val="00C83C61"/>
    <w:rsid w:val="00C86DA2"/>
    <w:rsid w:val="00C95C24"/>
    <w:rsid w:val="00CA7348"/>
    <w:rsid w:val="00CA7409"/>
    <w:rsid w:val="00CB4D83"/>
    <w:rsid w:val="00CB589C"/>
    <w:rsid w:val="00CB7231"/>
    <w:rsid w:val="00CC01FD"/>
    <w:rsid w:val="00CC258A"/>
    <w:rsid w:val="00CC7480"/>
    <w:rsid w:val="00CD170C"/>
    <w:rsid w:val="00CE1B04"/>
    <w:rsid w:val="00CE1FF6"/>
    <w:rsid w:val="00CF2A3F"/>
    <w:rsid w:val="00D1241E"/>
    <w:rsid w:val="00D17F68"/>
    <w:rsid w:val="00D23A45"/>
    <w:rsid w:val="00D2547E"/>
    <w:rsid w:val="00D266FA"/>
    <w:rsid w:val="00D35288"/>
    <w:rsid w:val="00D3538B"/>
    <w:rsid w:val="00D40DF7"/>
    <w:rsid w:val="00D45204"/>
    <w:rsid w:val="00D45A6E"/>
    <w:rsid w:val="00D45F89"/>
    <w:rsid w:val="00D46838"/>
    <w:rsid w:val="00D51F27"/>
    <w:rsid w:val="00D61648"/>
    <w:rsid w:val="00D6293E"/>
    <w:rsid w:val="00D70AD4"/>
    <w:rsid w:val="00D72223"/>
    <w:rsid w:val="00D82C55"/>
    <w:rsid w:val="00D837FE"/>
    <w:rsid w:val="00D95334"/>
    <w:rsid w:val="00D956EE"/>
    <w:rsid w:val="00DA5E22"/>
    <w:rsid w:val="00DA674B"/>
    <w:rsid w:val="00DB1495"/>
    <w:rsid w:val="00DB7580"/>
    <w:rsid w:val="00DC0AED"/>
    <w:rsid w:val="00DC4899"/>
    <w:rsid w:val="00DC549F"/>
    <w:rsid w:val="00DD0547"/>
    <w:rsid w:val="00DD2E9C"/>
    <w:rsid w:val="00DD343C"/>
    <w:rsid w:val="00DD3482"/>
    <w:rsid w:val="00DD682F"/>
    <w:rsid w:val="00DE378B"/>
    <w:rsid w:val="00DF1BAE"/>
    <w:rsid w:val="00DF5E19"/>
    <w:rsid w:val="00E00183"/>
    <w:rsid w:val="00E01165"/>
    <w:rsid w:val="00E11678"/>
    <w:rsid w:val="00E12414"/>
    <w:rsid w:val="00E17A04"/>
    <w:rsid w:val="00E20784"/>
    <w:rsid w:val="00E24688"/>
    <w:rsid w:val="00E246ED"/>
    <w:rsid w:val="00E26DF9"/>
    <w:rsid w:val="00E32055"/>
    <w:rsid w:val="00E35D98"/>
    <w:rsid w:val="00E36DBA"/>
    <w:rsid w:val="00E4153A"/>
    <w:rsid w:val="00E416EC"/>
    <w:rsid w:val="00E430AC"/>
    <w:rsid w:val="00E43626"/>
    <w:rsid w:val="00E46A5B"/>
    <w:rsid w:val="00E52899"/>
    <w:rsid w:val="00E605A6"/>
    <w:rsid w:val="00E60A48"/>
    <w:rsid w:val="00E60E63"/>
    <w:rsid w:val="00E646D3"/>
    <w:rsid w:val="00E64FBE"/>
    <w:rsid w:val="00E6653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A332A"/>
    <w:rsid w:val="00EA6E97"/>
    <w:rsid w:val="00EA7ABD"/>
    <w:rsid w:val="00EB1D06"/>
    <w:rsid w:val="00EB370D"/>
    <w:rsid w:val="00EC1930"/>
    <w:rsid w:val="00EC639D"/>
    <w:rsid w:val="00ED1A26"/>
    <w:rsid w:val="00ED1B2B"/>
    <w:rsid w:val="00ED1C30"/>
    <w:rsid w:val="00ED5830"/>
    <w:rsid w:val="00EE40B6"/>
    <w:rsid w:val="00EE7CE2"/>
    <w:rsid w:val="00EF2985"/>
    <w:rsid w:val="00EF3BAC"/>
    <w:rsid w:val="00EF4E14"/>
    <w:rsid w:val="00EF63AC"/>
    <w:rsid w:val="00EF7CE0"/>
    <w:rsid w:val="00F00643"/>
    <w:rsid w:val="00F02A89"/>
    <w:rsid w:val="00F02B4F"/>
    <w:rsid w:val="00F03228"/>
    <w:rsid w:val="00F051B5"/>
    <w:rsid w:val="00F104AE"/>
    <w:rsid w:val="00F1140F"/>
    <w:rsid w:val="00F147E6"/>
    <w:rsid w:val="00F15549"/>
    <w:rsid w:val="00F35677"/>
    <w:rsid w:val="00F367B9"/>
    <w:rsid w:val="00F40BF1"/>
    <w:rsid w:val="00F562D8"/>
    <w:rsid w:val="00F63B18"/>
    <w:rsid w:val="00F666AE"/>
    <w:rsid w:val="00F7134F"/>
    <w:rsid w:val="00F730CD"/>
    <w:rsid w:val="00F73DD9"/>
    <w:rsid w:val="00F7543B"/>
    <w:rsid w:val="00F774B1"/>
    <w:rsid w:val="00F839B5"/>
    <w:rsid w:val="00FA5905"/>
    <w:rsid w:val="00FA605B"/>
    <w:rsid w:val="00FA6E53"/>
    <w:rsid w:val="00FA77C3"/>
    <w:rsid w:val="00FB17C5"/>
    <w:rsid w:val="00FB1974"/>
    <w:rsid w:val="00FB5AC1"/>
    <w:rsid w:val="00FB5E92"/>
    <w:rsid w:val="00FB6A39"/>
    <w:rsid w:val="00FC209A"/>
    <w:rsid w:val="00FC2BFC"/>
    <w:rsid w:val="00FC3378"/>
    <w:rsid w:val="00FC5091"/>
    <w:rsid w:val="00FD081E"/>
    <w:rsid w:val="00FD19F9"/>
    <w:rsid w:val="00FD1BDE"/>
    <w:rsid w:val="00FD37CB"/>
    <w:rsid w:val="00FD79D7"/>
    <w:rsid w:val="00FE176C"/>
    <w:rsid w:val="00FE1F3B"/>
    <w:rsid w:val="00FE3548"/>
    <w:rsid w:val="00FE5289"/>
    <w:rsid w:val="00FE545C"/>
    <w:rsid w:val="00FF2D17"/>
    <w:rsid w:val="00FF5140"/>
    <w:rsid w:val="00FF5D78"/>
    <w:rsid w:val="00FF6334"/>
    <w:rsid w:val="1226E735"/>
    <w:rsid w:val="225A3BBA"/>
    <w:rsid w:val="33613513"/>
    <w:rsid w:val="51DC29F8"/>
    <w:rsid w:val="547D8BC0"/>
    <w:rsid w:val="583E62DE"/>
    <w:rsid w:val="5926D569"/>
    <w:rsid w:val="596EC7E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5469C097-43D7-43A3-B0E5-BAD11A968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6D634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searchassessments@ecu.edu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researchassessments@ecu.edu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higher-degree-by-research/forms-policies-and-guideline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7F90AC319344DDCB48D794A9B26F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45062-369B-4C69-9A9A-10B46026C10E}"/>
      </w:docPartPr>
      <w:docPartBody>
        <w:p w:rsidR="009E1FB8" w:rsidRDefault="009E2447" w:rsidP="009E2447">
          <w:pPr>
            <w:pStyle w:val="97F90AC319344DDCB48D794A9B26FA483"/>
          </w:pPr>
          <w:r w:rsidRPr="00C725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3174B5BCD3CA4E6482BB89D060BFF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B5A16-DC8A-46E0-9335-C418FD1CDB7A}"/>
      </w:docPartPr>
      <w:docPartBody>
        <w:p w:rsidR="009E1FB8" w:rsidRDefault="009E2447" w:rsidP="009E2447">
          <w:pPr>
            <w:pStyle w:val="3174B5BCD3CA4E6482BB89D060BFFF29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1AE25661598A490586EAE1BFCFC52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1DDB2-A5C1-4369-9F2B-45D432796FC4}"/>
      </w:docPartPr>
      <w:docPartBody>
        <w:p w:rsidR="009E1FB8" w:rsidRDefault="009E2447" w:rsidP="009E2447">
          <w:pPr>
            <w:pStyle w:val="1AE25661598A490586EAE1BFCFC52E55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E9475320062745F4BF086F7608205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E488-2A35-4F4E-8F06-26A40DF9B30B}"/>
      </w:docPartPr>
      <w:docPartBody>
        <w:p w:rsidR="009E1FB8" w:rsidRDefault="009E2447" w:rsidP="009E2447">
          <w:pPr>
            <w:pStyle w:val="E9475320062745F4BF086F7608205E0F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ED4705CAF5E244A3B43275890C9C8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3E1AE-CDA3-4BB1-9527-FF0FA82CC094}"/>
      </w:docPartPr>
      <w:docPartBody>
        <w:p w:rsidR="009E1FB8" w:rsidRDefault="009E2447" w:rsidP="009E2447">
          <w:pPr>
            <w:pStyle w:val="ED4705CAF5E244A3B43275890C9C87E2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A2C5217EFBD647D5B896AC846E321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D22A8-A4DE-4988-BB91-798C86148A83}"/>
      </w:docPartPr>
      <w:docPartBody>
        <w:p w:rsidR="009E1FB8" w:rsidRDefault="009E2447" w:rsidP="009E2447">
          <w:pPr>
            <w:pStyle w:val="A2C5217EFBD647D5B896AC846E32192C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870534C41B54019B8A445414C6F1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9392A-0946-4EFB-875C-1AE2AB815841}"/>
      </w:docPartPr>
      <w:docPartBody>
        <w:p w:rsidR="009E1FB8" w:rsidRDefault="009E2447" w:rsidP="009E2447">
          <w:pPr>
            <w:pStyle w:val="8870534C41B54019B8A445414C6F1620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D1AAB0606B714C2D9379FF0B5E3D8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2F263-7075-4F49-A980-AC2229073D6B}"/>
      </w:docPartPr>
      <w:docPartBody>
        <w:p w:rsidR="009E1FB8" w:rsidRDefault="009E2447" w:rsidP="009E2447">
          <w:pPr>
            <w:pStyle w:val="D1AAB0606B714C2D9379FF0B5E3D86E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B02481241CA42D4B9858EC82CE1E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CC1F9-968D-4809-B24C-99DF83FEF7BA}"/>
      </w:docPartPr>
      <w:docPartBody>
        <w:p w:rsidR="009E1FB8" w:rsidRDefault="009E2447" w:rsidP="009E2447">
          <w:pPr>
            <w:pStyle w:val="6B02481241CA42D4B9858EC82CE1E7B6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D944860AEC54DF8B60266992FB6C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7AB46-F0AC-4EAD-959C-F65A54A0063D}"/>
      </w:docPartPr>
      <w:docPartBody>
        <w:p w:rsidR="009E1FB8" w:rsidRDefault="009E2447" w:rsidP="009E2447">
          <w:pPr>
            <w:pStyle w:val="2D944860AEC54DF8B60266992FB6CC0B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91B8D2A07CE45F8A1F83185725D5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EAF6B-DCDC-4AC2-B9C6-C5589A62D1D8}"/>
      </w:docPartPr>
      <w:docPartBody>
        <w:p w:rsidR="009E1FB8" w:rsidRDefault="009E2447" w:rsidP="009E2447">
          <w:pPr>
            <w:pStyle w:val="991B8D2A07CE45F8A1F83185725D5EE4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FDDD7528158749DDB77BF6B78BA85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77B6-CA95-4CB9-8893-6EA4C65929C2}"/>
      </w:docPartPr>
      <w:docPartBody>
        <w:p w:rsidR="009E1FB8" w:rsidRDefault="009E2447" w:rsidP="009E2447">
          <w:pPr>
            <w:pStyle w:val="FDDD7528158749DDB77BF6B78BA8521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CEC4A32B4EC64142B0E4E7561DC14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A15AB-AFA2-4331-8ACA-E77C523D8ADC}"/>
      </w:docPartPr>
      <w:docPartBody>
        <w:p w:rsidR="009E1FB8" w:rsidRDefault="009E2447" w:rsidP="009E2447">
          <w:pPr>
            <w:pStyle w:val="CEC4A32B4EC64142B0E4E7561DC14147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0B063C65352E4E76BE24B253704B8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09E60-E28E-4EA6-BA58-BCDF4C4EE291}"/>
      </w:docPartPr>
      <w:docPartBody>
        <w:p w:rsidR="009E1FB8" w:rsidRDefault="009E2447" w:rsidP="009E2447">
          <w:pPr>
            <w:pStyle w:val="0B063C65352E4E76BE24B253704B88DC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30473FA7EF484E86BFC3D4AAB3AB9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220F4-E28F-4530-AF88-C7F0B5C96D27}"/>
      </w:docPartPr>
      <w:docPartBody>
        <w:p w:rsidR="009E1FB8" w:rsidRDefault="009E2447" w:rsidP="009E2447">
          <w:pPr>
            <w:pStyle w:val="30473FA7EF484E86BFC3D4AAB3AB9778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79E4993377744E0BAE306C2AB09D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B9D20-02C9-40D8-8B35-68CE7B040145}"/>
      </w:docPartPr>
      <w:docPartBody>
        <w:p w:rsidR="009E1FB8" w:rsidRDefault="009E2447" w:rsidP="009E2447">
          <w:pPr>
            <w:pStyle w:val="179E4993377744E0BAE306C2AB09DADF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A738A0FC4B6A48EA9EA6B68E2758D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8F85A-0058-4F77-9AC2-F15652EFB81E}"/>
      </w:docPartPr>
      <w:docPartBody>
        <w:p w:rsidR="009E1FB8" w:rsidRDefault="009E2447" w:rsidP="009E2447">
          <w:pPr>
            <w:pStyle w:val="A738A0FC4B6A48EA9EA6B68E2758DFD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D40FF2C599FC4D3D9FD046947842C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18524-EF60-4EF8-83F9-171056182809}"/>
      </w:docPartPr>
      <w:docPartBody>
        <w:p w:rsidR="009E1FB8" w:rsidRDefault="009E2447" w:rsidP="009E2447">
          <w:pPr>
            <w:pStyle w:val="D40FF2C599FC4D3D9FD046947842CF4A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7EB413764D24E0D8F4371F785669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BC0C4-E005-47CF-8859-1FDA5E696B58}"/>
      </w:docPartPr>
      <w:docPartBody>
        <w:p w:rsidR="009E1FB8" w:rsidRDefault="009E2447" w:rsidP="009E2447">
          <w:pPr>
            <w:pStyle w:val="27EB413764D24E0D8F4371F785669C20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3DE66F565C45468FB5D397DA881B1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2E784-C2E8-4F0E-B04A-40F64904BADA}"/>
      </w:docPartPr>
      <w:docPartBody>
        <w:p w:rsidR="009E1FB8" w:rsidRDefault="009E2447" w:rsidP="009E2447">
          <w:pPr>
            <w:pStyle w:val="3DE66F565C45468FB5D397DA881B12B8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E60C4A11831141C5806D05AC8856A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11-AC57-4AD5-98BF-52A05DB9724F}"/>
      </w:docPartPr>
      <w:docPartBody>
        <w:p w:rsidR="009E1FB8" w:rsidRDefault="009E2447" w:rsidP="009E2447">
          <w:pPr>
            <w:pStyle w:val="E60C4A11831141C5806D05AC8856AB31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084DA94DBB34F2F8B87463D3BBAB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BA028-BFDB-429D-B802-FE66AAB79202}"/>
      </w:docPartPr>
      <w:docPartBody>
        <w:p w:rsidR="009E1FB8" w:rsidRDefault="009E2447" w:rsidP="009E2447">
          <w:pPr>
            <w:pStyle w:val="5084DA94DBB34F2F8B87463D3BBAB6D7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0D606A15E6B4CFB8FFD30B57AC88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8C64D-29AD-4F8F-9CC4-8220655D0C0A}"/>
      </w:docPartPr>
      <w:docPartBody>
        <w:p w:rsidR="009E1FB8" w:rsidRDefault="009E2447" w:rsidP="009E2447">
          <w:pPr>
            <w:pStyle w:val="10D606A15E6B4CFB8FFD30B57AC8858F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A56966EEDB44208991F341945026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95727-0328-4425-AF18-8C3414A828A5}"/>
      </w:docPartPr>
      <w:docPartBody>
        <w:p w:rsidR="009E1FB8" w:rsidRDefault="009E2447" w:rsidP="009E2447">
          <w:pPr>
            <w:pStyle w:val="EA56966EEDB44208991F341945026723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C95BDBB32DA4C28BA6633B88349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2A890-7E64-47FA-9FCB-969C1F5341EE}"/>
      </w:docPartPr>
      <w:docPartBody>
        <w:p w:rsidR="009E1FB8" w:rsidRDefault="009E2447" w:rsidP="009E2447">
          <w:pPr>
            <w:pStyle w:val="CC95BDBB32DA4C28BA6633B883496230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162CB8043714F29A3F0EBCF2776D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F569F-BA13-4E06-8BD8-4C7A792CEE6F}"/>
      </w:docPartPr>
      <w:docPartBody>
        <w:p w:rsidR="009E1FB8" w:rsidRDefault="009E2447" w:rsidP="009E2447">
          <w:pPr>
            <w:pStyle w:val="8162CB8043714F29A3F0EBCF2776D71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AB66BA5DA414A62A2CC134B7FD26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A72CA-B50C-41BD-BF43-BC07A28971A4}"/>
      </w:docPartPr>
      <w:docPartBody>
        <w:p w:rsidR="009E1FB8" w:rsidRDefault="009E2447" w:rsidP="009E2447">
          <w:pPr>
            <w:pStyle w:val="1AB66BA5DA414A62A2CC134B7FD26C0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E18FEEC571746FCB5C8E3FDC5422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5FEE6-A30F-4C2E-BF8A-09CC60D7A323}"/>
      </w:docPartPr>
      <w:docPartBody>
        <w:p w:rsidR="009E1FB8" w:rsidRDefault="009E2447" w:rsidP="009E2447">
          <w:pPr>
            <w:pStyle w:val="9E18FEEC571746FCB5C8E3FDC5422E38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441C02158A394997BE5D60B068F69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02802-C80A-4219-8C91-2A9039867C73}"/>
      </w:docPartPr>
      <w:docPartBody>
        <w:p w:rsidR="009E1FB8" w:rsidRDefault="009E2447" w:rsidP="009E2447">
          <w:pPr>
            <w:pStyle w:val="441C02158A394997BE5D60B068F692F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34BC0E0619D4B3CA1A25F2C2F361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A2AAE-2917-4F6D-B0F0-D86C6E674510}"/>
      </w:docPartPr>
      <w:docPartBody>
        <w:p w:rsidR="009E1FB8" w:rsidRDefault="009E2447" w:rsidP="009E2447">
          <w:pPr>
            <w:pStyle w:val="734BC0E0619D4B3CA1A25F2C2F36109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31C6A4C21B249B68BA7327A54681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52B09-6974-4685-86B7-BD229FA2889E}"/>
      </w:docPartPr>
      <w:docPartBody>
        <w:p w:rsidR="009E1FB8" w:rsidRDefault="009E2447" w:rsidP="009E2447">
          <w:pPr>
            <w:pStyle w:val="731C6A4C21B249B68BA7327A54681771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DA9164EA027A4B3390A5E408E858C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95303-B090-4608-A45B-C3164FC9558A}"/>
      </w:docPartPr>
      <w:docPartBody>
        <w:p w:rsidR="009E1FB8" w:rsidRDefault="009E2447" w:rsidP="009E2447">
          <w:pPr>
            <w:pStyle w:val="DA9164EA027A4B3390A5E408E858C2F0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5346C5B219F421ABF2A56E3019FE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F610B-ABE6-43AE-AD5C-00DDCEA10333}"/>
      </w:docPartPr>
      <w:docPartBody>
        <w:p w:rsidR="009E1FB8" w:rsidRDefault="009E2447" w:rsidP="009E2447">
          <w:pPr>
            <w:pStyle w:val="15346C5B219F421ABF2A56E3019FEE4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8E1D365362D4619A10681DD68A4B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A4ECB-47F3-47BA-9071-D9CC621FA349}"/>
      </w:docPartPr>
      <w:docPartBody>
        <w:p w:rsidR="009E1FB8" w:rsidRDefault="009E2447" w:rsidP="009E2447">
          <w:pPr>
            <w:pStyle w:val="68E1D365362D4619A10681DD68A4BA57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CF425D988794A56AD3D7569B059D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018FE-B771-443E-BEF4-2554FB0ECE77}"/>
      </w:docPartPr>
      <w:docPartBody>
        <w:p w:rsidR="009E1FB8" w:rsidRDefault="009E2447" w:rsidP="009E2447">
          <w:pPr>
            <w:pStyle w:val="ECF425D988794A56AD3D7569B059D430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0186805F01064F42AD26637531746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586DA-4BC7-48F0-BE65-CE573B232CC0}"/>
      </w:docPartPr>
      <w:docPartBody>
        <w:p w:rsidR="009E1FB8" w:rsidRDefault="009E2447" w:rsidP="009E2447">
          <w:pPr>
            <w:pStyle w:val="0186805F01064F42AD2663753174603B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B5375A78B873497D9628BFD51744F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5A0E2-6BF3-46E4-856D-69BBE2DBFF99}"/>
      </w:docPartPr>
      <w:docPartBody>
        <w:p w:rsidR="009E1FB8" w:rsidRDefault="009E2447" w:rsidP="009E2447">
          <w:pPr>
            <w:pStyle w:val="B5375A78B873497D9628BFD51744F607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1AB2CF64D7A41449B79537CF7F7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AD05-0988-4477-8F8A-54FE7015A7A9}"/>
      </w:docPartPr>
      <w:docPartBody>
        <w:p w:rsidR="009E1FB8" w:rsidRDefault="009E2447" w:rsidP="009E2447">
          <w:pPr>
            <w:pStyle w:val="71AB2CF64D7A41449B79537CF7F7A76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6CA5890381948C2AA6BDE86C3B04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0A39A-089B-487A-9F55-3C753679C01B}"/>
      </w:docPartPr>
      <w:docPartBody>
        <w:p w:rsidR="009E1FB8" w:rsidRDefault="009E2447" w:rsidP="009E2447">
          <w:pPr>
            <w:pStyle w:val="E6CA5890381948C2AA6BDE86C3B0477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7A89B79D2EF47FD8847FD2A0F587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A38E-307C-4A86-97F0-5888BD176BA3}"/>
      </w:docPartPr>
      <w:docPartBody>
        <w:p w:rsidR="009E1FB8" w:rsidRDefault="009E2447" w:rsidP="009E2447">
          <w:pPr>
            <w:pStyle w:val="F7A89B79D2EF47FD8847FD2A0F58754D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044B63709A614CFA9FBBFE00EEDA2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FF79F-4ABD-40F1-B164-65A3F680C70E}"/>
      </w:docPartPr>
      <w:docPartBody>
        <w:p w:rsidR="009E1FB8" w:rsidRDefault="009E2447" w:rsidP="009E2447">
          <w:pPr>
            <w:pStyle w:val="044B63709A614CFA9FBBFE00EEDA2E0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1787F566FE444A38805F01481C44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7A921-005F-4A58-9A9B-9A4575A04D2F}"/>
      </w:docPartPr>
      <w:docPartBody>
        <w:p w:rsidR="009E1FB8" w:rsidRDefault="009E2447" w:rsidP="009E2447">
          <w:pPr>
            <w:pStyle w:val="21787F566FE444A38805F01481C44CCD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BF17BD888494A7BA2BE6E590B4E1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30C97-F95D-4335-8892-C9F01F90C03B}"/>
      </w:docPartPr>
      <w:docPartBody>
        <w:p w:rsidR="009E1FB8" w:rsidRDefault="009E2447" w:rsidP="009E2447">
          <w:pPr>
            <w:pStyle w:val="6BF17BD888494A7BA2BE6E590B4E17AF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061A578A77B4857BF1BCBBF06732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72885-E3B6-4365-A9F1-8097535AB183}"/>
      </w:docPartPr>
      <w:docPartBody>
        <w:p w:rsidR="009E1FB8" w:rsidRDefault="009E2447" w:rsidP="009E2447">
          <w:pPr>
            <w:pStyle w:val="1061A578A77B4857BF1BCBBF06732525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53D861656D54A7E909C93007DA6D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5F461-57BC-4E5E-A89C-48CB969DFE27}"/>
      </w:docPartPr>
      <w:docPartBody>
        <w:p w:rsidR="009E1FB8" w:rsidRDefault="009E2447" w:rsidP="009E2447">
          <w:pPr>
            <w:pStyle w:val="153D861656D54A7E909C93007DA6DE7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CD9072300AA47488F1A79062B45A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C042-08B7-48BD-B304-4FA2FF040074}"/>
      </w:docPartPr>
      <w:docPartBody>
        <w:p w:rsidR="009E1FB8" w:rsidRDefault="009E2447" w:rsidP="009E2447">
          <w:pPr>
            <w:pStyle w:val="8CD9072300AA47488F1A79062B45AA1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3EF82B07F75647DF8E93B735CAE64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ED46B-4C7D-419B-A43B-F048EAA2F387}"/>
      </w:docPartPr>
      <w:docPartBody>
        <w:p w:rsidR="009E1FB8" w:rsidRDefault="009E2447" w:rsidP="009E2447">
          <w:pPr>
            <w:pStyle w:val="3EF82B07F75647DF8E93B735CAE6407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BD64C3E9D4A84B488F58898C52CC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5BC8A-63DA-4DAA-8060-5020B34B18D6}"/>
      </w:docPartPr>
      <w:docPartBody>
        <w:p w:rsidR="009E1FB8" w:rsidRDefault="009E2447" w:rsidP="009E2447">
          <w:pPr>
            <w:pStyle w:val="BD64C3E9D4A84B488F58898C52CCF065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31C5D65B7B3145DAB42E93964A8B8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DE1F2-ADBD-47EF-A32B-E8E17643A6DF}"/>
      </w:docPartPr>
      <w:docPartBody>
        <w:p w:rsidR="009E1FB8" w:rsidRDefault="009E2447" w:rsidP="009E2447">
          <w:pPr>
            <w:pStyle w:val="31C5D65B7B3145DAB42E93964A8B8198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2E4BA7C64D19499E86958ACD8286C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0F3C4-0A46-4D78-B1B8-D112F031FA3E}"/>
      </w:docPartPr>
      <w:docPartBody>
        <w:p w:rsidR="00EA4A51" w:rsidRDefault="009E2447" w:rsidP="009E2447">
          <w:pPr>
            <w:pStyle w:val="2E4BA7C64D19499E86958ACD8286CAE8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AB000B2882354BFAB61676F1AF69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D800-F03C-4A40-A3CC-5A9D8D23A714}"/>
      </w:docPartPr>
      <w:docPartBody>
        <w:p w:rsidR="00EA4A51" w:rsidRDefault="009E2447" w:rsidP="009E2447">
          <w:pPr>
            <w:pStyle w:val="AB000B2882354BFAB61676F1AF690787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ED9C45BCE8E24AE99080BECE22E0E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8FF40-36B1-4BB4-8E9F-35E65CC1029C}"/>
      </w:docPartPr>
      <w:docPartBody>
        <w:p w:rsidR="00EA4A51" w:rsidRDefault="009E2447" w:rsidP="009E2447">
          <w:pPr>
            <w:pStyle w:val="ED9C45BCE8E24AE99080BECE22E0E0BD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5A946F73FA55471190C97E9BD187A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681E4-2C68-45BC-A2DE-F6405F18C0D7}"/>
      </w:docPartPr>
      <w:docPartBody>
        <w:p w:rsidR="00EA4A51" w:rsidRDefault="009E2447" w:rsidP="009E2447">
          <w:pPr>
            <w:pStyle w:val="5A946F73FA55471190C97E9BD187AD9C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042419B2F3C248CD8D990F22F03E5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988D-709F-4081-93E3-B65396DD5BEE}"/>
      </w:docPartPr>
      <w:docPartBody>
        <w:p w:rsidR="00EA4A51" w:rsidRDefault="009E2447" w:rsidP="009E2447">
          <w:pPr>
            <w:pStyle w:val="042419B2F3C248CD8D990F22F03E530E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5ED2D423064B40B2BA82505CC423D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BE63-813B-4A1E-BDE4-3F7E4ABC38B0}"/>
      </w:docPartPr>
      <w:docPartBody>
        <w:p w:rsidR="00EA4A51" w:rsidRDefault="009E2447" w:rsidP="009E2447">
          <w:pPr>
            <w:pStyle w:val="5ED2D423064B40B2BA82505CC423DE45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424E701D91014D99BCA7DE7195C36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8AA4-0707-4D96-8561-3D7A89D19222}"/>
      </w:docPartPr>
      <w:docPartBody>
        <w:p w:rsidR="00EA4A51" w:rsidRDefault="009E2447" w:rsidP="009E2447">
          <w:pPr>
            <w:pStyle w:val="424E701D91014D99BCA7DE7195C361C9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295686EF74414939A9591DFE76FBE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94A55-95F0-49ED-9C46-BDDCBBB7A461}"/>
      </w:docPartPr>
      <w:docPartBody>
        <w:p w:rsidR="00EA4A51" w:rsidRDefault="009E2447" w:rsidP="009E2447">
          <w:pPr>
            <w:pStyle w:val="295686EF74414939A9591DFE76FBEEDF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837FA00FDC6749A69088A2CBB9B5E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3DD28-7A4E-40B9-901C-7A2E75DC0667}"/>
      </w:docPartPr>
      <w:docPartBody>
        <w:p w:rsidR="00EA4A51" w:rsidRDefault="009E2447" w:rsidP="009E2447">
          <w:pPr>
            <w:pStyle w:val="837FA00FDC6749A69088A2CBB9B5E0B5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EEEFFFFFFEF140C083B7453C2FDA1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E3AF0-24E8-4E53-85C7-F1D487A2D70B}"/>
      </w:docPartPr>
      <w:docPartBody>
        <w:p w:rsidR="00EA4A51" w:rsidRDefault="009E2447" w:rsidP="009E2447">
          <w:pPr>
            <w:pStyle w:val="EEEFFFFFFEF140C083B7453C2FDA1E73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071E7D6F6F8E44008ED91674098A3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62654-10FC-4188-ABE4-6A7DF7E3BDEA}"/>
      </w:docPartPr>
      <w:docPartBody>
        <w:p w:rsidR="00EA4A51" w:rsidRDefault="009E2447" w:rsidP="009E2447">
          <w:pPr>
            <w:pStyle w:val="071E7D6F6F8E44008ED91674098A321F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Other, please specify here.</w:t>
          </w:r>
        </w:p>
      </w:docPartBody>
    </w:docPart>
    <w:docPart>
      <w:docPartPr>
        <w:name w:val="FD31D4AEFE4448E09819F8FE82225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F5B9F-9AB6-464C-9A60-179B73FF9509}"/>
      </w:docPartPr>
      <w:docPartBody>
        <w:p w:rsidR="00EA4A51" w:rsidRDefault="009E2447" w:rsidP="009E2447">
          <w:pPr>
            <w:pStyle w:val="FD31D4AEFE4448E09819F8FE82225081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E3B90FD5342A48E39EF828C2BE34B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E3702-6BC4-48AF-BEC5-EE1BA993D31E}"/>
      </w:docPartPr>
      <w:docPartBody>
        <w:p w:rsidR="00EA4A51" w:rsidRDefault="009E2447" w:rsidP="009E2447">
          <w:pPr>
            <w:pStyle w:val="E3B90FD5342A48E39EF828C2BE34BB662"/>
          </w:pPr>
          <w:r w:rsidRPr="00B46A3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F9B7141AEE39485DA218F8A2CBC2C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67479-5290-4426-907B-F16B7CC9CBB2}"/>
      </w:docPartPr>
      <w:docPartBody>
        <w:p w:rsidR="00EA4A51" w:rsidRDefault="009E2447" w:rsidP="009E2447">
          <w:pPr>
            <w:pStyle w:val="F9B7141AEE39485DA218F8A2CBC2C7022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</w:t>
          </w:r>
          <w:r>
            <w:rPr>
              <w:rStyle w:val="PlaceholderText"/>
              <w:rFonts w:ascii="Aptos" w:hAnsi="Aptos"/>
              <w:sz w:val="20"/>
              <w:szCs w:val="20"/>
            </w:rPr>
            <w:t xml:space="preserve"> text </w:t>
          </w:r>
          <w:r w:rsidRPr="00F03228">
            <w:rPr>
              <w:rStyle w:val="PlaceholderText"/>
              <w:rFonts w:ascii="Aptos" w:hAnsi="Aptos"/>
              <w:sz w:val="20"/>
              <w:szCs w:val="20"/>
            </w:rPr>
            <w:t>here.</w:t>
          </w:r>
        </w:p>
      </w:docPartBody>
    </w:docPart>
    <w:docPart>
      <w:docPartPr>
        <w:name w:val="4080E7B5F91143C2BC6770AB8C66D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0F3A0-E502-4E3B-B371-27F04B075008}"/>
      </w:docPartPr>
      <w:docPartBody>
        <w:p w:rsidR="00EA4A51" w:rsidRDefault="009E2447" w:rsidP="009E2447">
          <w:pPr>
            <w:pStyle w:val="4080E7B5F91143C2BC6770AB8C66DD6D2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80F"/>
    <w:rsid w:val="00011E99"/>
    <w:rsid w:val="00060F4B"/>
    <w:rsid w:val="000D0A5B"/>
    <w:rsid w:val="001236C7"/>
    <w:rsid w:val="00145832"/>
    <w:rsid w:val="0027395C"/>
    <w:rsid w:val="002E3B86"/>
    <w:rsid w:val="00370CD6"/>
    <w:rsid w:val="004A0913"/>
    <w:rsid w:val="0057780F"/>
    <w:rsid w:val="005F33DD"/>
    <w:rsid w:val="00612BDE"/>
    <w:rsid w:val="0067738C"/>
    <w:rsid w:val="006F60AF"/>
    <w:rsid w:val="007C35AC"/>
    <w:rsid w:val="00880179"/>
    <w:rsid w:val="008821F7"/>
    <w:rsid w:val="008C0F4D"/>
    <w:rsid w:val="009D477C"/>
    <w:rsid w:val="009E1FB8"/>
    <w:rsid w:val="009E2447"/>
    <w:rsid w:val="00A2414A"/>
    <w:rsid w:val="00A565D5"/>
    <w:rsid w:val="00B05D9E"/>
    <w:rsid w:val="00B44575"/>
    <w:rsid w:val="00CC6E60"/>
    <w:rsid w:val="00D04520"/>
    <w:rsid w:val="00EA4A51"/>
    <w:rsid w:val="00F6075F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2447"/>
    <w:rPr>
      <w:color w:val="666666"/>
    </w:rPr>
  </w:style>
  <w:style w:type="paragraph" w:customStyle="1" w:styleId="3174B5BCD3CA4E6482BB89D060BFFF293">
    <w:name w:val="3174B5BCD3CA4E6482BB89D060BFFF29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AE25661598A490586EAE1BFCFC52E553">
    <w:name w:val="1AE25661598A490586EAE1BFCFC52E5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9475320062745F4BF086F7608205E0F3">
    <w:name w:val="E9475320062745F4BF086F7608205E0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D4705CAF5E244A3B43275890C9C87E23">
    <w:name w:val="ED4705CAF5E244A3B43275890C9C87E2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ED2D423064B40B2BA82505CC423DE453">
    <w:name w:val="5ED2D423064B40B2BA82505CC423DE4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3B90FD5342A48E39EF828C2BE34BB662">
    <w:name w:val="E3B90FD5342A48E39EF828C2BE34BB662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24E701D91014D99BCA7DE7195C361C93">
    <w:name w:val="424E701D91014D99BCA7DE7195C361C9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95686EF74414939A9591DFE76FBEEDF3">
    <w:name w:val="295686EF74414939A9591DFE76FBEED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37FA00FDC6749A69088A2CBB9B5E0B53">
    <w:name w:val="837FA00FDC6749A69088A2CBB9B5E0B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EFFFFFFEF140C083B7453C2FDA1E733">
    <w:name w:val="EEEFFFFFFEF140C083B7453C2FDA1E73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71E7D6F6F8E44008ED91674098A321F3">
    <w:name w:val="071E7D6F6F8E44008ED91674098A321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D31D4AEFE4448E09819F8FE822250813">
    <w:name w:val="FD31D4AEFE4448E09819F8FE82225081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2419B2F3C248CD8D990F22F03E530E3">
    <w:name w:val="042419B2F3C248CD8D990F22F03E530E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9B7141AEE39485DA218F8A2CBC2C7022">
    <w:name w:val="F9B7141AEE39485DA218F8A2CBC2C7022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080E7B5F91143C2BC6770AB8C66DD6D2">
    <w:name w:val="4080E7B5F91143C2BC6770AB8C66DD6D2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2C5217EFBD647D5B896AC846E32192C3">
    <w:name w:val="A2C5217EFBD647D5B896AC846E32192C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870534C41B54019B8A445414C6F16203">
    <w:name w:val="8870534C41B54019B8A445414C6F162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1AAB0606B714C2D9379FF0B5E3D86E43">
    <w:name w:val="D1AAB0606B714C2D9379FF0B5E3D86E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B02481241CA42D4B9858EC82CE1E7B63">
    <w:name w:val="6B02481241CA42D4B9858EC82CE1E7B6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D944860AEC54DF8B60266992FB6CC0B3">
    <w:name w:val="2D944860AEC54DF8B60266992FB6CC0B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91B8D2A07CE45F8A1F83185725D5EE43">
    <w:name w:val="991B8D2A07CE45F8A1F83185725D5EE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DDD7528158749DDB77BF6B78BA852143">
    <w:name w:val="FDDD7528158749DDB77BF6B78BA8521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EC4A32B4EC64142B0E4E7561DC141473">
    <w:name w:val="CEC4A32B4EC64142B0E4E7561DC1414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B063C65352E4E76BE24B253704B88DC3">
    <w:name w:val="0B063C65352E4E76BE24B253704B88DC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0473FA7EF484E86BFC3D4AAB3AB97783">
    <w:name w:val="30473FA7EF484E86BFC3D4AAB3AB977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79E4993377744E0BAE306C2AB09DADF3">
    <w:name w:val="179E4993377744E0BAE306C2AB09DAD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38A0FC4B6A48EA9EA6B68E2758DFD83">
    <w:name w:val="A738A0FC4B6A48EA9EA6B68E2758DFD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40FF2C599FC4D3D9FD046947842CF4A3">
    <w:name w:val="D40FF2C599FC4D3D9FD046947842CF4A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7EB413764D24E0D8F4371F785669C203">
    <w:name w:val="27EB413764D24E0D8F4371F785669C2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E66F565C45468FB5D397DA881B12B83">
    <w:name w:val="3DE66F565C45468FB5D397DA881B12B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60C4A11831141C5806D05AC8856AB313">
    <w:name w:val="E60C4A11831141C5806D05AC8856AB31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084DA94DBB34F2F8B87463D3BBAB6D73">
    <w:name w:val="5084DA94DBB34F2F8B87463D3BBAB6D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0D606A15E6B4CFB8FFD30B57AC8858F3">
    <w:name w:val="10D606A15E6B4CFB8FFD30B57AC8858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A56966EEDB44208991F3419450267233">
    <w:name w:val="EA56966EEDB44208991F341945026723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C95BDBB32DA4C28BA6633B8834962303">
    <w:name w:val="CC95BDBB32DA4C28BA6633B88349623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162CB8043714F29A3F0EBCF2776D7183">
    <w:name w:val="8162CB8043714F29A3F0EBCF2776D71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AB66BA5DA414A62A2CC134B7FD26C083">
    <w:name w:val="1AB66BA5DA414A62A2CC134B7FD26C0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18FEEC571746FCB5C8E3FDC5422E383">
    <w:name w:val="9E18FEEC571746FCB5C8E3FDC5422E3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41C02158A394997BE5D60B068F692F53">
    <w:name w:val="441C02158A394997BE5D60B068F692F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34BC0E0619D4B3CA1A25F2C2F3610943">
    <w:name w:val="734BC0E0619D4B3CA1A25F2C2F36109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31C6A4C21B249B68BA7327A546817713">
    <w:name w:val="731C6A4C21B249B68BA7327A54681771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A9164EA027A4B3390A5E408E858C2F03">
    <w:name w:val="DA9164EA027A4B3390A5E408E858C2F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5346C5B219F421ABF2A56E3019FEE453">
    <w:name w:val="15346C5B219F421ABF2A56E3019FEE4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8E1D365362D4619A10681DD68A4BA573">
    <w:name w:val="68E1D365362D4619A10681DD68A4BA5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CF425D988794A56AD3D7569B059D4303">
    <w:name w:val="ECF425D988794A56AD3D7569B059D43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186805F01064F42AD2663753174603B3">
    <w:name w:val="0186805F01064F42AD2663753174603B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5375A78B873497D9628BFD51744F6073">
    <w:name w:val="B5375A78B873497D9628BFD51744F60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1AB2CF64D7A41449B79537CF7F7A7653">
    <w:name w:val="71AB2CF64D7A41449B79537CF7F7A76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6CA5890381948C2AA6BDE86C3B047783">
    <w:name w:val="E6CA5890381948C2AA6BDE86C3B0477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7A89B79D2EF47FD8847FD2A0F58754D3">
    <w:name w:val="F7A89B79D2EF47FD8847FD2A0F58754D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4B63709A614CFA9FBBFE00EEDA2E053">
    <w:name w:val="044B63709A614CFA9FBBFE00EEDA2E0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787F566FE444A38805F01481C44CCD3">
    <w:name w:val="21787F566FE444A38805F01481C44CCD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BF17BD888494A7BA2BE6E590B4E17AF3">
    <w:name w:val="6BF17BD888494A7BA2BE6E590B4E17A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061A578A77B4857BF1BCBBF067325253">
    <w:name w:val="1061A578A77B4857BF1BCBBF0673252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53D861656D54A7E909C93007DA6DE783">
    <w:name w:val="153D861656D54A7E909C93007DA6DE7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D9072300AA47488F1A79062B45AA153">
    <w:name w:val="8CD9072300AA47488F1A79062B45AA1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EF82B07F75647DF8E93B735CAE640743">
    <w:name w:val="3EF82B07F75647DF8E93B735CAE6407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7F90AC319344DDCB48D794A9B26FA483">
    <w:name w:val="97F90AC319344DDCB48D794A9B26FA4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E4BA7C64D19499E86958ACD8286CAE83">
    <w:name w:val="2E4BA7C64D19499E86958ACD8286CAE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B000B2882354BFAB61676F1AF6907873">
    <w:name w:val="AB000B2882354BFAB61676F1AF69078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64C3E9D4A84B488F58898C52CCF0653">
    <w:name w:val="BD64C3E9D4A84B488F58898C52CCF06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A946F73FA55471190C97E9BD187AD9C3">
    <w:name w:val="5A946F73FA55471190C97E9BD187AD9C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D9C45BCE8E24AE99080BECE22E0E0BD3">
    <w:name w:val="ED9C45BCE8E24AE99080BECE22E0E0BD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1C5D65B7B3145DAB42E93964A8B81983">
    <w:name w:val="31C5D65B7B3145DAB42E93964A8B819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Props1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647</Words>
  <Characters>3693</Characters>
  <Application>Microsoft Office Word</Application>
  <DocSecurity>0</DocSecurity>
  <Lines>30</Lines>
  <Paragraphs>8</Paragraphs>
  <ScaleCrop>false</ScaleCrop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55</cp:revision>
  <dcterms:created xsi:type="dcterms:W3CDTF">2025-08-27T19:09:00Z</dcterms:created>
  <dcterms:modified xsi:type="dcterms:W3CDTF">2025-09-1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